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47BFB" w14:textId="544AB18B" w:rsidR="00A13D2D" w:rsidRDefault="005A37F9" w:rsidP="002B6C22">
      <w:pPr>
        <w:pBdr>
          <w:bottom w:val="single" w:sz="4" w:space="1" w:color="auto"/>
        </w:pBdr>
        <w:rPr>
          <w:b/>
          <w:bCs/>
        </w:rPr>
      </w:pPr>
      <w:r>
        <w:rPr>
          <w:b/>
          <w:bCs/>
        </w:rPr>
        <w:t xml:space="preserve">Section 1:  </w:t>
      </w:r>
      <w:r w:rsidR="00A13D2D" w:rsidRPr="00A13D2D">
        <w:rPr>
          <w:b/>
          <w:bCs/>
        </w:rPr>
        <w:t>Type of Request</w:t>
      </w:r>
    </w:p>
    <w:p w14:paraId="5389B6F1" w14:textId="52A6485F" w:rsidR="005F7CAE" w:rsidRDefault="000C403D" w:rsidP="005A37F9">
      <w:sdt>
        <w:sdtPr>
          <w:rPr>
            <w:b/>
            <w:bCs/>
          </w:rPr>
          <w:id w:val="19367911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17A6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5F7CAE">
        <w:rPr>
          <w:b/>
          <w:bCs/>
        </w:rPr>
        <w:t xml:space="preserve">  </w:t>
      </w:r>
      <w:r w:rsidR="00D62AE3" w:rsidRPr="00D62AE3">
        <w:t xml:space="preserve">JCP </w:t>
      </w:r>
      <w:r w:rsidR="005F7CAE" w:rsidRPr="00D62AE3">
        <w:t>Student</w:t>
      </w:r>
      <w:r w:rsidR="005F7CAE" w:rsidRPr="002B6C22">
        <w:t xml:space="preserve"> </w:t>
      </w:r>
      <w:r w:rsidR="00D62AE3">
        <w:t>Organization</w:t>
      </w:r>
      <w:r w:rsidR="005F7CAE" w:rsidRPr="002B6C22">
        <w:t xml:space="preserve"> </w:t>
      </w:r>
      <w:r w:rsidR="002B6C22" w:rsidRPr="002B6C22">
        <w:t xml:space="preserve"> </w:t>
      </w:r>
      <w:r w:rsidR="005A37F9">
        <w:t xml:space="preserve">                  </w:t>
      </w:r>
      <w:r w:rsidR="005F7CAE" w:rsidRPr="002B6C22">
        <w:t xml:space="preserve"> </w:t>
      </w:r>
      <w:sdt>
        <w:sdtPr>
          <w:id w:val="-20997114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37F9">
            <w:rPr>
              <w:rFonts w:ascii="MS Gothic" w:eastAsia="MS Gothic" w:hAnsi="MS Gothic" w:hint="eastAsia"/>
            </w:rPr>
            <w:t>☐</w:t>
          </w:r>
        </w:sdtContent>
      </w:sdt>
      <w:r w:rsidR="005F7CAE" w:rsidRPr="002B6C22">
        <w:t xml:space="preserve">  Faculty/Administration  </w:t>
      </w:r>
      <w:r w:rsidR="002B6C22" w:rsidRPr="002B6C22">
        <w:t xml:space="preserve">    </w:t>
      </w:r>
      <w:r w:rsidR="005A37F9">
        <w:t xml:space="preserve">  </w:t>
      </w:r>
      <w:r w:rsidR="002B6C22" w:rsidRPr="002B6C22">
        <w:t xml:space="preserve">         </w:t>
      </w:r>
      <w:r w:rsidR="005F7CAE" w:rsidRPr="002B6C22">
        <w:t xml:space="preserve"> </w:t>
      </w:r>
      <w:sdt>
        <w:sdtPr>
          <w:id w:val="13069743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6C22" w:rsidRPr="002B6C22">
            <w:rPr>
              <w:rFonts w:ascii="MS Gothic" w:eastAsia="MS Gothic" w:hAnsi="MS Gothic" w:hint="eastAsia"/>
            </w:rPr>
            <w:t>☐</w:t>
          </w:r>
        </w:sdtContent>
      </w:sdt>
      <w:r w:rsidR="001517A6">
        <w:t xml:space="preserve">Athletic or other JCP </w:t>
      </w:r>
      <w:r w:rsidR="00DC5982">
        <w:t>Department</w:t>
      </w:r>
    </w:p>
    <w:p w14:paraId="7F9B62A4" w14:textId="54DEEF3C" w:rsidR="002B6C22" w:rsidRDefault="005A37F9" w:rsidP="002B6C22">
      <w:pPr>
        <w:pBdr>
          <w:bottom w:val="single" w:sz="4" w:space="1" w:color="auto"/>
        </w:pBdr>
        <w:rPr>
          <w:b/>
          <w:bCs/>
        </w:rPr>
      </w:pPr>
      <w:r>
        <w:rPr>
          <w:b/>
          <w:bCs/>
        </w:rPr>
        <w:t xml:space="preserve">Section 2:  Grant </w:t>
      </w:r>
      <w:r w:rsidR="002B6C22">
        <w:rPr>
          <w:b/>
          <w:bCs/>
        </w:rPr>
        <w:t>Request Overview</w:t>
      </w:r>
      <w:r w:rsidR="00F77105">
        <w:rPr>
          <w:b/>
          <w:bCs/>
        </w:rPr>
        <w:t xml:space="preserve">  </w:t>
      </w:r>
    </w:p>
    <w:p w14:paraId="2D5375F6" w14:textId="77777777" w:rsidR="00E01FB4" w:rsidRPr="00E01FB4" w:rsidRDefault="00E01FB4" w:rsidP="00E01FB4">
      <w:pPr>
        <w:jc w:val="center"/>
        <w:rPr>
          <w:b/>
          <w:bCs/>
          <w:color w:val="0070C0"/>
          <w:sz w:val="24"/>
          <w:szCs w:val="24"/>
        </w:rPr>
      </w:pPr>
      <w:r w:rsidRPr="00E01FB4">
        <w:rPr>
          <w:b/>
          <w:bCs/>
          <w:color w:val="0070C0"/>
          <w:sz w:val="24"/>
          <w:szCs w:val="24"/>
        </w:rPr>
        <w:t xml:space="preserve">PLEASE SUBMIT GRANTS FOR APPROVAL </w:t>
      </w:r>
      <w:r w:rsidRPr="00E01FB4">
        <w:rPr>
          <w:b/>
          <w:bCs/>
          <w:color w:val="0070C0"/>
          <w:sz w:val="24"/>
          <w:szCs w:val="24"/>
          <w:u w:val="single"/>
        </w:rPr>
        <w:t>A MINIMUM OF 30 DAYS PRIOR</w:t>
      </w:r>
      <w:r w:rsidRPr="00E01FB4">
        <w:rPr>
          <w:b/>
          <w:bCs/>
          <w:color w:val="0070C0"/>
          <w:sz w:val="24"/>
          <w:szCs w:val="24"/>
        </w:rPr>
        <w:t xml:space="preserve"> TO DATE PAYMENT NEEDED DATE.</w:t>
      </w:r>
    </w:p>
    <w:p w14:paraId="4DDF1226" w14:textId="2098437F" w:rsidR="00430D11" w:rsidRDefault="00430D11" w:rsidP="002B6C22">
      <w:r>
        <w:t xml:space="preserve">Date </w:t>
      </w:r>
      <w:r w:rsidR="00DC5982">
        <w:t>Submitted</w:t>
      </w:r>
      <w:r>
        <w:t xml:space="preserve"> to FOJ:</w:t>
      </w:r>
      <w:r w:rsidR="00393C8D">
        <w:t xml:space="preserve">  </w:t>
      </w:r>
      <w:sdt>
        <w:sdtPr>
          <w:id w:val="-2063389104"/>
          <w:placeholder>
            <w:docPart w:val="9A8332031B9E4952A6A245DCBBEFFE9F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393C8D" w:rsidRPr="00390E9F">
            <w:rPr>
              <w:rStyle w:val="PlaceholderText"/>
            </w:rPr>
            <w:t>Click or tap to enter a date.</w:t>
          </w:r>
        </w:sdtContent>
      </w:sdt>
    </w:p>
    <w:p w14:paraId="3D190B0E" w14:textId="5EB1033B" w:rsidR="005A37F9" w:rsidRDefault="00D62AE3" w:rsidP="002B6C22">
      <w:r>
        <w:t>JCP Organization</w:t>
      </w:r>
      <w:r w:rsidR="005A37F9">
        <w:t>/Department</w:t>
      </w:r>
      <w:r>
        <w:t xml:space="preserve"> </w:t>
      </w:r>
      <w:r w:rsidR="00430D11">
        <w:t>Requesting Funds</w:t>
      </w:r>
      <w:r w:rsidR="005A37F9">
        <w:t>:</w:t>
      </w:r>
      <w:r w:rsidR="00D75211">
        <w:t xml:space="preserve">  </w:t>
      </w:r>
      <w:r w:rsidR="000C403D">
        <w:rPr>
          <w:noProof/>
        </w:rPr>
      </w:r>
      <w:r w:rsidR="000C403D">
        <w:rPr>
          <w:noProof/>
        </w:rPr>
        <w:pict w14:anchorId="0586AB0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266.2pt;height:18pt;mso-width-percent:0;mso-height-percent:0;mso-width-percent:0;mso-height-percent:0">
            <v:imagedata r:id="rId11" o:title=""/>
          </v:shape>
        </w:pict>
      </w:r>
    </w:p>
    <w:p w14:paraId="41D72D0D" w14:textId="1183EF00" w:rsidR="00393C8D" w:rsidRDefault="00393C8D" w:rsidP="00393C8D">
      <w:r>
        <w:t>Amount:</w:t>
      </w:r>
      <w:r w:rsidR="00D75211">
        <w:t xml:space="preserve">  </w:t>
      </w:r>
      <w:r w:rsidR="000C403D">
        <w:rPr>
          <w:noProof/>
        </w:rPr>
      </w:r>
      <w:r w:rsidR="000C403D">
        <w:rPr>
          <w:noProof/>
        </w:rPr>
        <w:pict w14:anchorId="7119BB8F">
          <v:shape id="_x0000_i1026" type="#_x0000_t75" alt="" style="width:103.25pt;height:18pt;mso-width-percent:0;mso-height-percent:0;mso-width-percent:0;mso-height-percent:0">
            <v:imagedata r:id="rId12" o:title=""/>
          </v:shape>
        </w:pict>
      </w:r>
    </w:p>
    <w:p w14:paraId="62DFB20C" w14:textId="1DD86790" w:rsidR="00393C8D" w:rsidRDefault="00393C8D" w:rsidP="00393C8D">
      <w:r>
        <w:t xml:space="preserve">Date Needed: </w:t>
      </w:r>
      <w:sdt>
        <w:sdtPr>
          <w:id w:val="-1972348326"/>
          <w:placeholder>
            <w:docPart w:val="DAA5E989A8264DBF9C567D7E7F1A8C4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390E9F">
            <w:rPr>
              <w:rStyle w:val="PlaceholderText"/>
            </w:rPr>
            <w:t>Click or tap to enter a date.</w:t>
          </w:r>
        </w:sdtContent>
      </w:sdt>
    </w:p>
    <w:p w14:paraId="11CEAFDD" w14:textId="0CB265E5" w:rsidR="00A85A42" w:rsidRDefault="002B6C22" w:rsidP="00A85A42">
      <w:pPr>
        <w:tabs>
          <w:tab w:val="left" w:pos="2820"/>
        </w:tabs>
      </w:pPr>
      <w:r w:rsidRPr="002B6C22">
        <w:t>Requestor (Full Name):</w:t>
      </w:r>
      <w:r w:rsidR="00D75211">
        <w:t xml:space="preserve">  </w:t>
      </w:r>
      <w:r w:rsidR="000C403D">
        <w:rPr>
          <w:noProof/>
        </w:rPr>
      </w:r>
      <w:r w:rsidR="000C403D">
        <w:rPr>
          <w:noProof/>
        </w:rPr>
        <w:pict w14:anchorId="5C02CF14">
          <v:shape id="_x0000_i1027" type="#_x0000_t75" alt="" style="width:353.35pt;height:18pt;mso-width-percent:0;mso-height-percent:0;mso-width-percent:0;mso-height-percent:0">
            <v:imagedata r:id="rId13" o:title=""/>
          </v:shape>
        </w:pict>
      </w:r>
    </w:p>
    <w:p w14:paraId="271294EF" w14:textId="5A6ED65A" w:rsidR="00A83F6D" w:rsidRDefault="00A85A42" w:rsidP="00A83F6D">
      <w:r>
        <w:t>Requestor Role:</w:t>
      </w:r>
      <w:r w:rsidR="00B44317">
        <w:t xml:space="preserve">  </w:t>
      </w:r>
      <w:sdt>
        <w:sdtPr>
          <w:rPr>
            <w:b/>
            <w:bCs/>
          </w:rPr>
          <w:id w:val="15578151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17A6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A83F6D">
        <w:rPr>
          <w:b/>
          <w:bCs/>
        </w:rPr>
        <w:t xml:space="preserve">  </w:t>
      </w:r>
      <w:r w:rsidR="00DC5982">
        <w:t xml:space="preserve">Student Organization Advisor </w:t>
      </w:r>
      <w:sdt>
        <w:sdtPr>
          <w:id w:val="4061121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83F6D">
            <w:rPr>
              <w:rFonts w:ascii="MS Gothic" w:eastAsia="MS Gothic" w:hAnsi="MS Gothic" w:hint="eastAsia"/>
            </w:rPr>
            <w:t>☐</w:t>
          </w:r>
        </w:sdtContent>
      </w:sdt>
      <w:r w:rsidR="00A83F6D" w:rsidRPr="002B6C22">
        <w:t xml:space="preserve">  </w:t>
      </w:r>
      <w:r w:rsidR="00DC5982">
        <w:t>Faculty</w:t>
      </w:r>
      <w:r w:rsidR="00A83F6D">
        <w:t xml:space="preserve">  </w:t>
      </w:r>
      <w:sdt>
        <w:sdtPr>
          <w:id w:val="8280192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83F6D">
            <w:rPr>
              <w:rFonts w:ascii="MS Gothic" w:eastAsia="MS Gothic" w:hAnsi="MS Gothic" w:hint="eastAsia"/>
            </w:rPr>
            <w:t>☐</w:t>
          </w:r>
        </w:sdtContent>
      </w:sdt>
      <w:r w:rsidR="00A83F6D" w:rsidRPr="002B6C22">
        <w:t xml:space="preserve">  </w:t>
      </w:r>
      <w:r w:rsidR="00DC5982">
        <w:t>Dept Head</w:t>
      </w:r>
      <w:r w:rsidR="00A83F6D" w:rsidRPr="002B6C22">
        <w:t xml:space="preserve"> </w:t>
      </w:r>
      <w:r w:rsidR="00A83F6D">
        <w:t xml:space="preserve">    </w:t>
      </w:r>
      <w:r w:rsidR="00A83F6D" w:rsidRPr="002B6C22">
        <w:t xml:space="preserve"> </w:t>
      </w:r>
      <w:sdt>
        <w:sdtPr>
          <w:id w:val="8653301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83F6D">
            <w:rPr>
              <w:rFonts w:ascii="MS Gothic" w:eastAsia="MS Gothic" w:hAnsi="MS Gothic" w:hint="eastAsia"/>
            </w:rPr>
            <w:t>☐</w:t>
          </w:r>
        </w:sdtContent>
      </w:sdt>
      <w:r w:rsidR="00A83F6D" w:rsidRPr="002B6C22">
        <w:t xml:space="preserve"> </w:t>
      </w:r>
      <w:r w:rsidR="00A83F6D">
        <w:t xml:space="preserve"> </w:t>
      </w:r>
      <w:r w:rsidR="00DC5982">
        <w:t>Admin Team</w:t>
      </w:r>
      <w:r w:rsidR="00A83F6D" w:rsidRPr="002B6C22">
        <w:t xml:space="preserve">  </w:t>
      </w:r>
      <w:sdt>
        <w:sdtPr>
          <w:id w:val="8454400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83F6D">
            <w:rPr>
              <w:rFonts w:ascii="MS Gothic" w:eastAsia="MS Gothic" w:hAnsi="MS Gothic" w:hint="eastAsia"/>
            </w:rPr>
            <w:t>☐</w:t>
          </w:r>
        </w:sdtContent>
      </w:sdt>
      <w:r w:rsidR="00A83F6D" w:rsidRPr="002B6C22">
        <w:t xml:space="preserve">  </w:t>
      </w:r>
      <w:r w:rsidR="00A83F6D">
        <w:t>Other</w:t>
      </w:r>
    </w:p>
    <w:p w14:paraId="1B524E73" w14:textId="685A557A" w:rsidR="005A37F9" w:rsidRPr="002B6C22" w:rsidRDefault="00A85A42" w:rsidP="002B6C22">
      <w:r>
        <w:t xml:space="preserve">Requestor </w:t>
      </w:r>
      <w:r w:rsidR="005A37F9">
        <w:t>Email:</w:t>
      </w:r>
      <w:r>
        <w:t xml:space="preserve">  </w:t>
      </w:r>
      <w:r w:rsidR="000C403D">
        <w:rPr>
          <w:noProof/>
        </w:rPr>
      </w:r>
      <w:r w:rsidR="000C403D">
        <w:rPr>
          <w:noProof/>
        </w:rPr>
        <w:pict w14:anchorId="0A5D37ED">
          <v:shape id="_x0000_i1028" type="#_x0000_t75" alt="" style="width:175.25pt;height:18pt;mso-width-percent:0;mso-height-percent:0;mso-width-percent:0;mso-height-percent:0">
            <v:imagedata r:id="rId14" o:title=""/>
          </v:shape>
        </w:pict>
      </w:r>
      <w:r w:rsidR="00F77105">
        <w:t xml:space="preserve">  </w:t>
      </w:r>
      <w:r>
        <w:t xml:space="preserve">Requestor </w:t>
      </w:r>
      <w:r w:rsidR="005A37F9">
        <w:t>Phone:</w:t>
      </w:r>
      <w:r w:rsidR="00F77105">
        <w:t xml:space="preserve">  </w:t>
      </w:r>
      <w:r w:rsidR="000C403D">
        <w:rPr>
          <w:noProof/>
        </w:rPr>
      </w:r>
      <w:r w:rsidR="000C403D">
        <w:rPr>
          <w:noProof/>
        </w:rPr>
        <w:pict w14:anchorId="6C782581">
          <v:shape id="_x0000_i1029" type="#_x0000_t75" alt="" style="width:118.4pt;height:18pt;mso-width-percent:0;mso-height-percent:0;mso-width-percent:0;mso-height-percent:0">
            <v:imagedata r:id="rId15" o:title=""/>
          </v:shape>
        </w:pict>
      </w:r>
    </w:p>
    <w:p w14:paraId="641A588C" w14:textId="77777777" w:rsidR="00E01FB4" w:rsidRDefault="005A37F9" w:rsidP="005A37F9">
      <w:pPr>
        <w:pBdr>
          <w:bottom w:val="single" w:sz="4" w:space="1" w:color="auto"/>
        </w:pBdr>
        <w:rPr>
          <w:b/>
          <w:bCs/>
        </w:rPr>
      </w:pPr>
      <w:r>
        <w:rPr>
          <w:b/>
          <w:bCs/>
        </w:rPr>
        <w:t>Section 3:  Grant Details</w:t>
      </w:r>
      <w:r w:rsidR="00D62AE3">
        <w:rPr>
          <w:b/>
          <w:bCs/>
        </w:rPr>
        <w:t xml:space="preserve"> </w:t>
      </w:r>
    </w:p>
    <w:p w14:paraId="3FC844C2" w14:textId="035BD3C9" w:rsidR="005A37F9" w:rsidRDefault="00D62AE3" w:rsidP="005A37F9">
      <w:pPr>
        <w:pBdr>
          <w:bottom w:val="single" w:sz="4" w:space="1" w:color="auto"/>
        </w:pBdr>
        <w:rPr>
          <w:b/>
          <w:bCs/>
        </w:rPr>
      </w:pPr>
      <w:r w:rsidRPr="00394E2A">
        <w:rPr>
          <w:b/>
          <w:bCs/>
          <w:color w:val="0070C0"/>
          <w:sz w:val="20"/>
          <w:szCs w:val="20"/>
        </w:rPr>
        <w:t xml:space="preserve">NOTE:  </w:t>
      </w:r>
      <w:r>
        <w:rPr>
          <w:b/>
          <w:bCs/>
          <w:color w:val="0070C0"/>
          <w:sz w:val="20"/>
          <w:szCs w:val="20"/>
        </w:rPr>
        <w:t>FOJ Grants may only be used to support JCP students and JCP sponsored activities.  If there are non-JCP students or multi-school</w:t>
      </w:r>
      <w:r w:rsidR="00DC5982">
        <w:rPr>
          <w:b/>
          <w:bCs/>
          <w:color w:val="0070C0"/>
          <w:sz w:val="20"/>
          <w:szCs w:val="20"/>
        </w:rPr>
        <w:t>s</w:t>
      </w:r>
      <w:r w:rsidR="00E01FB4">
        <w:rPr>
          <w:b/>
          <w:bCs/>
          <w:color w:val="0070C0"/>
          <w:sz w:val="20"/>
          <w:szCs w:val="20"/>
        </w:rPr>
        <w:t>/organizations</w:t>
      </w:r>
      <w:r w:rsidR="00DC5982">
        <w:rPr>
          <w:b/>
          <w:bCs/>
          <w:color w:val="0070C0"/>
          <w:sz w:val="20"/>
          <w:szCs w:val="20"/>
        </w:rPr>
        <w:t xml:space="preserve"> engaged</w:t>
      </w:r>
      <w:r>
        <w:rPr>
          <w:b/>
          <w:bCs/>
          <w:color w:val="0070C0"/>
          <w:sz w:val="20"/>
          <w:szCs w:val="20"/>
        </w:rPr>
        <w:t xml:space="preserve">, those </w:t>
      </w:r>
      <w:r w:rsidR="00DC5982">
        <w:rPr>
          <w:b/>
          <w:bCs/>
          <w:color w:val="0070C0"/>
          <w:sz w:val="20"/>
          <w:szCs w:val="20"/>
        </w:rPr>
        <w:t>individuals and other schools</w:t>
      </w:r>
      <w:r w:rsidR="00E01FB4">
        <w:rPr>
          <w:b/>
          <w:bCs/>
          <w:color w:val="0070C0"/>
          <w:sz w:val="20"/>
          <w:szCs w:val="20"/>
        </w:rPr>
        <w:t>/organizations</w:t>
      </w:r>
      <w:r w:rsidR="00DC5982">
        <w:rPr>
          <w:b/>
          <w:bCs/>
          <w:color w:val="0070C0"/>
          <w:sz w:val="20"/>
          <w:szCs w:val="20"/>
        </w:rPr>
        <w:t xml:space="preserve"> portion of the budget </w:t>
      </w:r>
      <w:r>
        <w:rPr>
          <w:b/>
          <w:bCs/>
          <w:color w:val="0070C0"/>
          <w:sz w:val="20"/>
          <w:szCs w:val="20"/>
        </w:rPr>
        <w:t>are not eligib</w:t>
      </w:r>
      <w:r w:rsidR="00DC5982">
        <w:rPr>
          <w:b/>
          <w:bCs/>
          <w:color w:val="0070C0"/>
          <w:sz w:val="20"/>
          <w:szCs w:val="20"/>
        </w:rPr>
        <w:t>le.</w:t>
      </w:r>
    </w:p>
    <w:p w14:paraId="450C7C19" w14:textId="022CF9B5" w:rsidR="00393C8D" w:rsidRDefault="00393C8D" w:rsidP="00393C8D">
      <w:r>
        <w:t>Grant Description:</w:t>
      </w:r>
      <w:r w:rsidR="006214E2">
        <w:t xml:space="preserve">  </w:t>
      </w:r>
      <w:r w:rsidR="000C403D">
        <w:rPr>
          <w:noProof/>
        </w:rPr>
      </w:r>
      <w:r w:rsidR="000C403D">
        <w:rPr>
          <w:noProof/>
        </w:rPr>
        <w:pict w14:anchorId="68511614">
          <v:shape id="_x0000_i1030" type="#_x0000_t75" alt="" style="width:377.05pt;height:144.95pt;mso-width-percent:0;mso-height-percent:0;mso-width-percent:0;mso-height-percent:0">
            <v:imagedata r:id="rId16" o:title=""/>
          </v:shape>
        </w:pict>
      </w:r>
    </w:p>
    <w:p w14:paraId="4636C492" w14:textId="09E81F60" w:rsidR="00D62AE3" w:rsidRDefault="00393C8D" w:rsidP="005A37F9">
      <w:r>
        <w:t>Number of People Impacted:</w:t>
      </w:r>
      <w:r w:rsidR="006214E2">
        <w:t xml:space="preserve">  </w:t>
      </w:r>
      <w:r w:rsidR="000C403D">
        <w:rPr>
          <w:noProof/>
        </w:rPr>
      </w:r>
      <w:r w:rsidR="000C403D">
        <w:rPr>
          <w:noProof/>
        </w:rPr>
        <w:pict w14:anchorId="130C9034">
          <v:shape id="_x0000_i1031" type="#_x0000_t75" alt="" style="width:327.8pt;height:18pt;mso-width-percent:0;mso-height-percent:0;mso-width-percent:0;mso-height-percent:0">
            <v:imagedata r:id="rId17" o:title=""/>
          </v:shape>
        </w:pict>
      </w:r>
    </w:p>
    <w:p w14:paraId="0D83A4FB" w14:textId="12B85F90" w:rsidR="00A85A42" w:rsidRDefault="00A85A42" w:rsidP="005A37F9">
      <w:r>
        <w:t>R</w:t>
      </w:r>
      <w:r w:rsidR="00430D11">
        <w:t>eason</w:t>
      </w:r>
      <w:r>
        <w:t xml:space="preserve"> for Grant</w:t>
      </w:r>
      <w:r w:rsidR="00430D11">
        <w:t xml:space="preserve"> Request</w:t>
      </w:r>
      <w:r>
        <w:t xml:space="preserve">:  </w:t>
      </w:r>
    </w:p>
    <w:p w14:paraId="01ED80AA" w14:textId="2B125255" w:rsidR="00A85A42" w:rsidRDefault="000C403D" w:rsidP="00430D11">
      <w:pPr>
        <w:spacing w:after="80"/>
        <w:ind w:left="270"/>
      </w:pPr>
      <w:sdt>
        <w:sdtPr>
          <w:rPr>
            <w:b/>
            <w:bCs/>
          </w:rPr>
          <w:id w:val="-1368778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1B1E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A85A42">
        <w:rPr>
          <w:b/>
          <w:bCs/>
        </w:rPr>
        <w:t xml:space="preserve">  </w:t>
      </w:r>
      <w:r w:rsidR="00A85A42">
        <w:t>Non-CPS Vendor</w:t>
      </w:r>
    </w:p>
    <w:p w14:paraId="1A5BA951" w14:textId="77777777" w:rsidR="00430D11" w:rsidRDefault="000C403D" w:rsidP="00430D11">
      <w:pPr>
        <w:spacing w:after="80"/>
        <w:ind w:left="270"/>
      </w:pPr>
      <w:sdt>
        <w:sdtPr>
          <w:id w:val="-14066099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85A42">
            <w:rPr>
              <w:rFonts w:ascii="MS Gothic" w:eastAsia="MS Gothic" w:hAnsi="MS Gothic" w:hint="eastAsia"/>
            </w:rPr>
            <w:t>☐</w:t>
          </w:r>
        </w:sdtContent>
      </w:sdt>
      <w:r w:rsidR="00A85A42" w:rsidRPr="002B6C22">
        <w:t xml:space="preserve">  </w:t>
      </w:r>
      <w:r w:rsidR="00A85A42">
        <w:t>Gap Between Fundraising/Budget and Need</w:t>
      </w:r>
      <w:r w:rsidR="00A85A42" w:rsidRPr="002B6C22">
        <w:t xml:space="preserve"> </w:t>
      </w:r>
    </w:p>
    <w:p w14:paraId="73941B81" w14:textId="77777777" w:rsidR="00430D11" w:rsidRDefault="000C403D" w:rsidP="00430D11">
      <w:pPr>
        <w:spacing w:after="80"/>
        <w:ind w:left="270"/>
      </w:pPr>
      <w:sdt>
        <w:sdtPr>
          <w:id w:val="8424336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0D11">
            <w:rPr>
              <w:rFonts w:ascii="MS Gothic" w:eastAsia="MS Gothic" w:hAnsi="MS Gothic" w:hint="eastAsia"/>
            </w:rPr>
            <w:t>☐</w:t>
          </w:r>
        </w:sdtContent>
      </w:sdt>
      <w:r w:rsidR="00A85A42" w:rsidRPr="002B6C22">
        <w:t xml:space="preserve">  </w:t>
      </w:r>
      <w:r w:rsidR="00A85A42">
        <w:t>Unplanned Expense</w:t>
      </w:r>
    </w:p>
    <w:p w14:paraId="40694CE6" w14:textId="7E84D344" w:rsidR="00A85A42" w:rsidRDefault="000C403D" w:rsidP="00430D11">
      <w:pPr>
        <w:spacing w:after="80"/>
        <w:ind w:left="270"/>
      </w:pPr>
      <w:sdt>
        <w:sdtPr>
          <w:id w:val="-4285794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85A42" w:rsidRPr="002B6C22">
            <w:rPr>
              <w:rFonts w:ascii="MS Gothic" w:eastAsia="MS Gothic" w:hAnsi="MS Gothic" w:hint="eastAsia"/>
            </w:rPr>
            <w:t>☐</w:t>
          </w:r>
        </w:sdtContent>
      </w:sdt>
      <w:r w:rsidR="00A85A42" w:rsidRPr="002B6C22">
        <w:t xml:space="preserve">  </w:t>
      </w:r>
      <w:r w:rsidR="00A85A42">
        <w:t>Other</w:t>
      </w:r>
    </w:p>
    <w:p w14:paraId="532CA9C7" w14:textId="55F614FF" w:rsidR="00DC5982" w:rsidRPr="00E01FB4" w:rsidRDefault="00430D11" w:rsidP="00E01FB4">
      <w:pPr>
        <w:pBdr>
          <w:bottom w:val="single" w:sz="4" w:space="1" w:color="auto"/>
        </w:pBdr>
      </w:pPr>
      <w:r>
        <w:t xml:space="preserve">Has any other fundraising been done for the request: </w:t>
      </w:r>
      <w:sdt>
        <w:sdtPr>
          <w:id w:val="-18628878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317">
            <w:rPr>
              <w:rFonts w:ascii="MS Gothic" w:eastAsia="MS Gothic" w:hAnsi="MS Gothic" w:hint="eastAsia"/>
            </w:rPr>
            <w:t>☐</w:t>
          </w:r>
        </w:sdtContent>
      </w:sdt>
      <w:r w:rsidR="00B44317">
        <w:t xml:space="preserve">  Yes      </w:t>
      </w:r>
      <w:sdt>
        <w:sdtPr>
          <w:id w:val="-4542522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317">
            <w:rPr>
              <w:rFonts w:ascii="MS Gothic" w:eastAsia="MS Gothic" w:hAnsi="MS Gothic" w:hint="eastAsia"/>
            </w:rPr>
            <w:t>☐</w:t>
          </w:r>
        </w:sdtContent>
      </w:sdt>
      <w:r w:rsidR="00B44317">
        <w:t xml:space="preserve">   No     </w:t>
      </w:r>
      <w:sdt>
        <w:sdtPr>
          <w:id w:val="-172428881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96EEE">
            <w:rPr>
              <w:rFonts w:ascii="MS Gothic" w:eastAsia="MS Gothic" w:hAnsi="MS Gothic" w:hint="eastAsia"/>
            </w:rPr>
            <w:t>☒</w:t>
          </w:r>
        </w:sdtContent>
      </w:sdt>
      <w:r w:rsidR="00B44317">
        <w:t xml:space="preserve">   Unkno</w:t>
      </w:r>
      <w:r w:rsidR="00E01FB4">
        <w:t>wn</w:t>
      </w:r>
      <w:r w:rsidR="00DC5982">
        <w:rPr>
          <w:b/>
          <w:bCs/>
          <w:color w:val="0070C0"/>
          <w:sz w:val="20"/>
          <w:szCs w:val="20"/>
        </w:rPr>
        <w:br w:type="page"/>
      </w:r>
    </w:p>
    <w:p w14:paraId="0FA4ACFE" w14:textId="4F20BDF9" w:rsidR="00430D11" w:rsidRPr="00394E2A" w:rsidRDefault="00394E2A" w:rsidP="005A37F9">
      <w:pPr>
        <w:pBdr>
          <w:bottom w:val="single" w:sz="4" w:space="1" w:color="auto"/>
        </w:pBdr>
        <w:rPr>
          <w:b/>
          <w:bCs/>
          <w:color w:val="0070C0"/>
          <w:sz w:val="20"/>
          <w:szCs w:val="20"/>
        </w:rPr>
      </w:pPr>
      <w:r w:rsidRPr="00394E2A">
        <w:rPr>
          <w:b/>
          <w:bCs/>
          <w:color w:val="0070C0"/>
          <w:sz w:val="20"/>
          <w:szCs w:val="20"/>
        </w:rPr>
        <w:lastRenderedPageBreak/>
        <w:t xml:space="preserve">NOTE:  BUDGET DETAILS </w:t>
      </w:r>
      <w:r w:rsidR="00E01FB4">
        <w:rPr>
          <w:b/>
          <w:bCs/>
          <w:color w:val="0070C0"/>
          <w:sz w:val="20"/>
          <w:szCs w:val="20"/>
        </w:rPr>
        <w:t>MUST</w:t>
      </w:r>
      <w:r w:rsidRPr="00394E2A">
        <w:rPr>
          <w:b/>
          <w:bCs/>
          <w:color w:val="0070C0"/>
          <w:sz w:val="20"/>
          <w:szCs w:val="20"/>
        </w:rPr>
        <w:t xml:space="preserve"> BE SUBMITTED </w:t>
      </w:r>
      <w:r w:rsidR="00DC5982">
        <w:rPr>
          <w:b/>
          <w:bCs/>
          <w:color w:val="0070C0"/>
          <w:sz w:val="20"/>
          <w:szCs w:val="20"/>
        </w:rPr>
        <w:t>WITH GRANT REQUEST</w:t>
      </w:r>
      <w:r w:rsidRPr="00394E2A">
        <w:rPr>
          <w:b/>
          <w:bCs/>
          <w:color w:val="0070C0"/>
          <w:sz w:val="20"/>
          <w:szCs w:val="20"/>
        </w:rPr>
        <w:t xml:space="preserve"> </w:t>
      </w:r>
    </w:p>
    <w:p w14:paraId="1DCEB07E" w14:textId="3EECB661" w:rsidR="005A37F9" w:rsidRPr="002B6C22" w:rsidRDefault="005A37F9" w:rsidP="005A37F9">
      <w:pPr>
        <w:pBdr>
          <w:bottom w:val="single" w:sz="4" w:space="1" w:color="auto"/>
        </w:pBdr>
        <w:rPr>
          <w:b/>
          <w:bCs/>
        </w:rPr>
      </w:pPr>
      <w:r>
        <w:rPr>
          <w:b/>
          <w:bCs/>
        </w:rPr>
        <w:t>Section 4:  Payment Details</w:t>
      </w:r>
    </w:p>
    <w:p w14:paraId="502796F9" w14:textId="7585CE67" w:rsidR="00A85A42" w:rsidRDefault="00A85A42" w:rsidP="00A85A42">
      <w:r>
        <w:t>CPS Approved Vendor</w:t>
      </w:r>
      <w:r w:rsidR="00393C8D">
        <w:t xml:space="preserve">:   </w:t>
      </w:r>
      <w:sdt>
        <w:sdtPr>
          <w:id w:val="18772670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C8D">
            <w:rPr>
              <w:rFonts w:ascii="MS Gothic" w:eastAsia="MS Gothic" w:hAnsi="MS Gothic" w:hint="eastAsia"/>
            </w:rPr>
            <w:t>☐</w:t>
          </w:r>
        </w:sdtContent>
      </w:sdt>
      <w:r w:rsidR="00393C8D">
        <w:t xml:space="preserve">  Yes      </w:t>
      </w:r>
      <w:sdt>
        <w:sdtPr>
          <w:id w:val="-2032870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C8D">
            <w:rPr>
              <w:rFonts w:ascii="MS Gothic" w:eastAsia="MS Gothic" w:hAnsi="MS Gothic" w:hint="eastAsia"/>
            </w:rPr>
            <w:t>☐</w:t>
          </w:r>
        </w:sdtContent>
      </w:sdt>
      <w:r w:rsidR="00393C8D">
        <w:t xml:space="preserve">   No     </w:t>
      </w:r>
      <w:sdt>
        <w:sdtPr>
          <w:id w:val="5819565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1B1E">
            <w:rPr>
              <w:rFonts w:ascii="MS Gothic" w:eastAsia="MS Gothic" w:hAnsi="MS Gothic" w:hint="eastAsia"/>
            </w:rPr>
            <w:t>☐</w:t>
          </w:r>
        </w:sdtContent>
      </w:sdt>
      <w:r w:rsidR="00393C8D">
        <w:t xml:space="preserve">   Unknown</w:t>
      </w:r>
    </w:p>
    <w:p w14:paraId="5D9905C2" w14:textId="2818A0AC" w:rsidR="00430D11" w:rsidRDefault="00430D11" w:rsidP="00430D11">
      <w:r>
        <w:t>Date Needed:</w:t>
      </w:r>
      <w:r w:rsidR="00393C8D">
        <w:t xml:space="preserve"> </w:t>
      </w:r>
      <w:sdt>
        <w:sdtPr>
          <w:id w:val="-1163850267"/>
          <w:placeholder>
            <w:docPart w:val="A9476095C9794A12861BE08B8788D4EA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393C8D" w:rsidRPr="00390E9F">
            <w:rPr>
              <w:rStyle w:val="PlaceholderText"/>
            </w:rPr>
            <w:t>Click or tap to enter a date.</w:t>
          </w:r>
        </w:sdtContent>
      </w:sdt>
    </w:p>
    <w:p w14:paraId="74EC11F3" w14:textId="4B3344D7" w:rsidR="005A37F9" w:rsidRDefault="005A37F9" w:rsidP="005A37F9">
      <w:r>
        <w:t>Payee Name:</w:t>
      </w:r>
      <w:r w:rsidR="003858C5">
        <w:t xml:space="preserve"> </w:t>
      </w:r>
      <w:r w:rsidR="00E01FB4">
        <w:t xml:space="preserve">    </w:t>
      </w:r>
      <w:r w:rsidR="003858C5">
        <w:t xml:space="preserve"> </w:t>
      </w:r>
      <w:r w:rsidR="000C403D">
        <w:rPr>
          <w:noProof/>
        </w:rPr>
      </w:r>
      <w:r w:rsidR="000C403D">
        <w:rPr>
          <w:noProof/>
        </w:rPr>
        <w:pict w14:anchorId="06FFC813">
          <v:shape id="_x0000_i1032" type="#_x0000_t75" alt="" style="width:401.7pt;height:18pt;mso-width-percent:0;mso-height-percent:0;mso-width-percent:0;mso-height-percent:0">
            <v:imagedata r:id="rId18" o:title=""/>
          </v:shape>
        </w:pict>
      </w:r>
    </w:p>
    <w:p w14:paraId="0BE89A41" w14:textId="090E004D" w:rsidR="005A37F9" w:rsidRDefault="005A37F9" w:rsidP="005A37F9">
      <w:r>
        <w:t>Payee Address:</w:t>
      </w:r>
      <w:r w:rsidR="003858C5">
        <w:t xml:space="preserve">  </w:t>
      </w:r>
      <w:r w:rsidR="000C403D">
        <w:rPr>
          <w:noProof/>
        </w:rPr>
      </w:r>
      <w:r w:rsidR="000C403D">
        <w:rPr>
          <w:noProof/>
        </w:rPr>
        <w:pict w14:anchorId="29E21974">
          <v:shape id="_x0000_i1033" type="#_x0000_t75" alt="" style="width:389.35pt;height:46.4pt;mso-width-percent:0;mso-height-percent:0;mso-width-percent:0;mso-height-percent:0">
            <v:imagedata r:id="rId19" o:title=""/>
          </v:shape>
        </w:pict>
      </w:r>
    </w:p>
    <w:p w14:paraId="5A879240" w14:textId="66B624FE" w:rsidR="00A85A42" w:rsidRDefault="00A85A42" w:rsidP="005A37F9">
      <w:r>
        <w:t>Payee Phone:</w:t>
      </w:r>
      <w:r w:rsidR="003858C5">
        <w:t xml:space="preserve"> </w:t>
      </w:r>
      <w:r w:rsidR="00E01FB4">
        <w:t xml:space="preserve">   </w:t>
      </w:r>
      <w:r w:rsidR="003858C5">
        <w:t xml:space="preserve"> </w:t>
      </w:r>
      <w:r w:rsidR="000C403D">
        <w:rPr>
          <w:noProof/>
        </w:rPr>
      </w:r>
      <w:r w:rsidR="000C403D">
        <w:rPr>
          <w:noProof/>
        </w:rPr>
        <w:pict w14:anchorId="572B4E26">
          <v:shape id="_x0000_i1034" type="#_x0000_t75" alt="" style="width:357.15pt;height:18pt;mso-width-percent:0;mso-height-percent:0;mso-width-percent:0;mso-height-percent:0">
            <v:imagedata r:id="rId20" o:title=""/>
          </v:shape>
        </w:pict>
      </w:r>
    </w:p>
    <w:p w14:paraId="03BD45F6" w14:textId="74D152B8" w:rsidR="00E12DAD" w:rsidRPr="00E12DAD" w:rsidRDefault="00E12DAD" w:rsidP="00E12DAD">
      <w:pPr>
        <w:pBdr>
          <w:bottom w:val="single" w:sz="4" w:space="1" w:color="auto"/>
        </w:pBdr>
        <w:rPr>
          <w:b/>
          <w:bCs/>
          <w:caps/>
          <w:color w:val="0070C0"/>
          <w:sz w:val="20"/>
          <w:szCs w:val="20"/>
        </w:rPr>
      </w:pPr>
      <w:r w:rsidRPr="00E12DAD">
        <w:rPr>
          <w:b/>
          <w:bCs/>
          <w:caps/>
          <w:color w:val="0070C0"/>
          <w:sz w:val="20"/>
          <w:szCs w:val="20"/>
        </w:rPr>
        <w:t>NOTE:  For vendors, a W9 submission is required before payment can be made.</w:t>
      </w:r>
      <w:r w:rsidR="00D62AE3">
        <w:rPr>
          <w:b/>
          <w:bCs/>
          <w:caps/>
          <w:color w:val="0070C0"/>
          <w:sz w:val="20"/>
          <w:szCs w:val="20"/>
        </w:rPr>
        <w:t xml:space="preserve">  FOJ payments will be processsed within </w:t>
      </w:r>
      <w:r w:rsidR="00F10B9B">
        <w:rPr>
          <w:b/>
          <w:bCs/>
          <w:caps/>
          <w:color w:val="0070C0"/>
          <w:sz w:val="20"/>
          <w:szCs w:val="20"/>
        </w:rPr>
        <w:t>3</w:t>
      </w:r>
      <w:r w:rsidR="00D62AE3">
        <w:rPr>
          <w:b/>
          <w:bCs/>
          <w:caps/>
          <w:color w:val="0070C0"/>
          <w:sz w:val="20"/>
          <w:szCs w:val="20"/>
        </w:rPr>
        <w:t>0 days of receiving all necessary paperwork</w:t>
      </w:r>
    </w:p>
    <w:p w14:paraId="2A57C301" w14:textId="5029FE4A" w:rsidR="002B6C22" w:rsidRPr="002B6C22" w:rsidRDefault="005A37F9" w:rsidP="002B6C22">
      <w:pPr>
        <w:pBdr>
          <w:bottom w:val="single" w:sz="4" w:space="1" w:color="auto"/>
        </w:pBdr>
        <w:rPr>
          <w:b/>
          <w:bCs/>
        </w:rPr>
      </w:pPr>
      <w:r>
        <w:rPr>
          <w:b/>
          <w:bCs/>
        </w:rPr>
        <w:t xml:space="preserve">Section 5:  </w:t>
      </w:r>
      <w:r w:rsidR="002B6C22" w:rsidRPr="002B6C22">
        <w:rPr>
          <w:b/>
          <w:bCs/>
        </w:rPr>
        <w:t>Signatures</w:t>
      </w:r>
    </w:p>
    <w:tbl>
      <w:tblPr>
        <w:tblStyle w:val="TableGrid"/>
        <w:tblpPr w:leftFromText="180" w:rightFromText="180" w:vertAnchor="text" w:tblpY="1"/>
        <w:tblOverlap w:val="never"/>
        <w:tblW w:w="9355" w:type="dxa"/>
        <w:tblLayout w:type="fixed"/>
        <w:tblLook w:val="04A0" w:firstRow="1" w:lastRow="0" w:firstColumn="1" w:lastColumn="0" w:noHBand="0" w:noVBand="1"/>
      </w:tblPr>
      <w:tblGrid>
        <w:gridCol w:w="1435"/>
        <w:gridCol w:w="2640"/>
        <w:gridCol w:w="2640"/>
        <w:gridCol w:w="2640"/>
      </w:tblGrid>
      <w:tr w:rsidR="002B6C22" w:rsidRPr="005A37F9" w14:paraId="73E9F756" w14:textId="77777777" w:rsidTr="005A37F9">
        <w:trPr>
          <w:tblHeader/>
        </w:trPr>
        <w:tc>
          <w:tcPr>
            <w:tcW w:w="1435" w:type="dxa"/>
            <w:shd w:val="clear" w:color="auto" w:fill="D9D9D9"/>
          </w:tcPr>
          <w:p w14:paraId="10CC0CDD" w14:textId="66394626" w:rsidR="002B6C22" w:rsidRPr="002B6C22" w:rsidRDefault="002B6C22" w:rsidP="002B6C22">
            <w:pPr>
              <w:contextualSpacing/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</w:pPr>
            <w:r w:rsidRPr="005A37F9"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  <w:t>Request Type</w:t>
            </w:r>
          </w:p>
        </w:tc>
        <w:tc>
          <w:tcPr>
            <w:tcW w:w="2640" w:type="dxa"/>
            <w:shd w:val="clear" w:color="auto" w:fill="4BACC6"/>
          </w:tcPr>
          <w:p w14:paraId="7F162D75" w14:textId="7FA0FEC6" w:rsidR="002B6C22" w:rsidRPr="002B6C22" w:rsidRDefault="002B6C22" w:rsidP="002B6C22">
            <w:pPr>
              <w:contextualSpacing/>
              <w:jc w:val="center"/>
              <w:rPr>
                <w:rFonts w:asciiTheme="minorHAnsi" w:eastAsiaTheme="minorHAnsi" w:hAnsiTheme="minorHAnsi" w:cstheme="minorBidi"/>
                <w:b/>
                <w:bCs/>
                <w:color w:val="FFFFFF" w:themeColor="background1"/>
                <w:sz w:val="18"/>
                <w:szCs w:val="18"/>
                <w:lang w:val="en-US"/>
              </w:rPr>
            </w:pPr>
            <w:r w:rsidRPr="002B6C22">
              <w:rPr>
                <w:rFonts w:asciiTheme="minorHAnsi" w:eastAsiaTheme="minorHAnsi" w:hAnsiTheme="minorHAnsi" w:cstheme="minorBidi"/>
                <w:b/>
                <w:bCs/>
                <w:color w:val="FFFFFF" w:themeColor="background1"/>
                <w:sz w:val="18"/>
                <w:szCs w:val="18"/>
                <w:lang w:val="en-US"/>
              </w:rPr>
              <w:t xml:space="preserve">Student </w:t>
            </w:r>
            <w:r w:rsidR="00DC5982">
              <w:rPr>
                <w:rFonts w:asciiTheme="minorHAnsi" w:eastAsiaTheme="minorHAnsi" w:hAnsiTheme="minorHAnsi" w:cstheme="minorBidi"/>
                <w:b/>
                <w:bCs/>
                <w:color w:val="FFFFFF" w:themeColor="background1"/>
                <w:sz w:val="18"/>
                <w:szCs w:val="18"/>
                <w:lang w:val="en-US"/>
              </w:rPr>
              <w:t>Organizations</w:t>
            </w:r>
          </w:p>
        </w:tc>
        <w:tc>
          <w:tcPr>
            <w:tcW w:w="2640" w:type="dxa"/>
            <w:shd w:val="clear" w:color="auto" w:fill="9BBB59"/>
          </w:tcPr>
          <w:p w14:paraId="10DAE408" w14:textId="77777777" w:rsidR="002B6C22" w:rsidRPr="002B6C22" w:rsidRDefault="002B6C22" w:rsidP="002B6C22">
            <w:pPr>
              <w:contextualSpacing/>
              <w:jc w:val="center"/>
              <w:rPr>
                <w:rFonts w:asciiTheme="minorHAnsi" w:eastAsiaTheme="minorHAnsi" w:hAnsiTheme="minorHAnsi" w:cstheme="minorBidi"/>
                <w:b/>
                <w:bCs/>
                <w:color w:val="FFFFFF" w:themeColor="background1"/>
                <w:sz w:val="18"/>
                <w:szCs w:val="18"/>
                <w:lang w:val="en-US"/>
              </w:rPr>
            </w:pPr>
            <w:r w:rsidRPr="002B6C22">
              <w:rPr>
                <w:rFonts w:asciiTheme="minorHAnsi" w:eastAsiaTheme="minorHAnsi" w:hAnsiTheme="minorHAnsi" w:cstheme="minorBidi"/>
                <w:b/>
                <w:bCs/>
                <w:color w:val="FFFFFF" w:themeColor="background1"/>
                <w:sz w:val="18"/>
                <w:szCs w:val="18"/>
                <w:lang w:val="en-US"/>
              </w:rPr>
              <w:t>Faculty/Administrators</w:t>
            </w:r>
          </w:p>
        </w:tc>
        <w:tc>
          <w:tcPr>
            <w:tcW w:w="2640" w:type="dxa"/>
            <w:shd w:val="clear" w:color="auto" w:fill="C0504D"/>
          </w:tcPr>
          <w:p w14:paraId="386ACA91" w14:textId="25E74E15" w:rsidR="002B6C22" w:rsidRPr="002B6C22" w:rsidRDefault="001517A6" w:rsidP="002B6C22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Theme="minorHAnsi" w:eastAsiaTheme="minorHAnsi" w:hAnsiTheme="minorHAnsi" w:cstheme="minorBidi"/>
                <w:b/>
                <w:bCs/>
                <w:color w:val="FFFFFF" w:themeColor="background1"/>
                <w:sz w:val="18"/>
                <w:szCs w:val="18"/>
                <w:lang w:val="en-US"/>
              </w:rPr>
              <w:t>Athletic or Other Dept.</w:t>
            </w:r>
          </w:p>
        </w:tc>
      </w:tr>
      <w:tr w:rsidR="002B6C22" w:rsidRPr="005A37F9" w14:paraId="1DADB746" w14:textId="77777777" w:rsidTr="005A37F9">
        <w:trPr>
          <w:cantSplit/>
          <w:trHeight w:val="294"/>
        </w:trPr>
        <w:tc>
          <w:tcPr>
            <w:tcW w:w="1435" w:type="dxa"/>
            <w:shd w:val="clear" w:color="auto" w:fill="D9D9D9"/>
          </w:tcPr>
          <w:p w14:paraId="71C29633" w14:textId="77777777" w:rsidR="002B6C22" w:rsidRPr="002B6C22" w:rsidRDefault="002B6C22" w:rsidP="005A37F9">
            <w:pPr>
              <w:ind w:right="180"/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</w:pPr>
            <w:r w:rsidRPr="002B6C22"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  <w:t>Requestor</w:t>
            </w:r>
          </w:p>
        </w:tc>
        <w:tc>
          <w:tcPr>
            <w:tcW w:w="2640" w:type="dxa"/>
            <w:shd w:val="clear" w:color="auto" w:fill="DAEEF3"/>
          </w:tcPr>
          <w:p w14:paraId="51091B63" w14:textId="51BB6AED" w:rsidR="002B6C22" w:rsidRPr="002B6C22" w:rsidRDefault="00E01FB4" w:rsidP="002B6C22">
            <w:pPr>
              <w:ind w:right="180"/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</w:pPr>
            <w:r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  <w:t>Student Organization</w:t>
            </w:r>
            <w:r w:rsidR="00DC5982"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  <w:t xml:space="preserve"> Advisor</w:t>
            </w:r>
          </w:p>
        </w:tc>
        <w:tc>
          <w:tcPr>
            <w:tcW w:w="2640" w:type="dxa"/>
            <w:shd w:val="clear" w:color="auto" w:fill="EAF1DD"/>
          </w:tcPr>
          <w:p w14:paraId="656C7E5A" w14:textId="77777777" w:rsidR="002B6C22" w:rsidRPr="002B6C22" w:rsidRDefault="002B6C22" w:rsidP="002B6C22">
            <w:pPr>
              <w:ind w:right="180"/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</w:pPr>
            <w:r w:rsidRPr="002B6C22"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  <w:t>Teacher or Administrator</w:t>
            </w:r>
          </w:p>
        </w:tc>
        <w:tc>
          <w:tcPr>
            <w:tcW w:w="2640" w:type="dxa"/>
            <w:shd w:val="clear" w:color="auto" w:fill="F2DBDB"/>
          </w:tcPr>
          <w:p w14:paraId="0E383749" w14:textId="75C37587" w:rsidR="002B6C22" w:rsidRPr="002B6C22" w:rsidRDefault="002B6C22" w:rsidP="005A37F9">
            <w:pPr>
              <w:ind w:right="180"/>
              <w:contextualSpacing/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</w:pPr>
          </w:p>
        </w:tc>
      </w:tr>
      <w:tr w:rsidR="002B6C22" w:rsidRPr="005A37F9" w14:paraId="0229B615" w14:textId="77777777" w:rsidTr="005A37F9">
        <w:trPr>
          <w:cantSplit/>
          <w:trHeight w:val="990"/>
        </w:trPr>
        <w:tc>
          <w:tcPr>
            <w:tcW w:w="1435" w:type="dxa"/>
            <w:shd w:val="clear" w:color="auto" w:fill="D9D9D9"/>
          </w:tcPr>
          <w:p w14:paraId="2C5CC469" w14:textId="77777777" w:rsidR="002B6C22" w:rsidRPr="002B6C22" w:rsidRDefault="002B6C22" w:rsidP="005A37F9">
            <w:pPr>
              <w:ind w:right="180"/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</w:pPr>
            <w:r w:rsidRPr="002B6C22"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  <w:t>Signatures</w:t>
            </w:r>
          </w:p>
        </w:tc>
        <w:tc>
          <w:tcPr>
            <w:tcW w:w="2640" w:type="dxa"/>
            <w:shd w:val="clear" w:color="auto" w:fill="DAEEF3"/>
          </w:tcPr>
          <w:p w14:paraId="3B8B1047" w14:textId="2325AF33" w:rsidR="002B6C22" w:rsidRPr="005A37F9" w:rsidRDefault="00E01FB4" w:rsidP="005A37F9">
            <w:pPr>
              <w:numPr>
                <w:ilvl w:val="0"/>
                <w:numId w:val="2"/>
              </w:numPr>
              <w:ind w:right="180"/>
              <w:contextualSpacing/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</w:pPr>
            <w:r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  <w:t xml:space="preserve">Student </w:t>
            </w:r>
            <w:r w:rsidR="00F10B9B"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  <w:t xml:space="preserve">Organization </w:t>
            </w:r>
            <w:r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  <w:t>Leader</w:t>
            </w:r>
          </w:p>
          <w:p w14:paraId="476D8AB3" w14:textId="2419896C" w:rsidR="002B6C22" w:rsidRPr="002B6C22" w:rsidRDefault="002B6C22" w:rsidP="005A37F9">
            <w:pPr>
              <w:numPr>
                <w:ilvl w:val="0"/>
                <w:numId w:val="2"/>
              </w:numPr>
              <w:ind w:right="180"/>
              <w:contextualSpacing/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</w:pPr>
            <w:r w:rsidRPr="002B6C22"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  <w:t>Asst Principal</w:t>
            </w:r>
            <w:r w:rsidRPr="005A37F9"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  <w:t xml:space="preserve"> </w:t>
            </w:r>
            <w:r w:rsidRPr="002B6C22"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  <w:t>or Principal</w:t>
            </w:r>
          </w:p>
          <w:p w14:paraId="60FC496F" w14:textId="77777777" w:rsidR="002B6C22" w:rsidRPr="002B6C22" w:rsidRDefault="002B6C22" w:rsidP="005A37F9">
            <w:pPr>
              <w:numPr>
                <w:ilvl w:val="0"/>
                <w:numId w:val="2"/>
              </w:numPr>
              <w:ind w:right="180"/>
              <w:contextualSpacing/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</w:pPr>
            <w:r w:rsidRPr="002B6C22"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  <w:t>Finance Director</w:t>
            </w:r>
          </w:p>
        </w:tc>
        <w:tc>
          <w:tcPr>
            <w:tcW w:w="2640" w:type="dxa"/>
            <w:shd w:val="clear" w:color="auto" w:fill="EAF1DD"/>
          </w:tcPr>
          <w:p w14:paraId="499A18C4" w14:textId="77777777" w:rsidR="002B6C22" w:rsidRPr="002B6C22" w:rsidRDefault="002B6C22" w:rsidP="005A37F9">
            <w:pPr>
              <w:numPr>
                <w:ilvl w:val="0"/>
                <w:numId w:val="3"/>
              </w:numPr>
              <w:ind w:right="180"/>
              <w:contextualSpacing/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</w:pPr>
            <w:r w:rsidRPr="002B6C22"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  <w:t>Teacher or Administrator</w:t>
            </w:r>
          </w:p>
          <w:p w14:paraId="37B4F131" w14:textId="77777777" w:rsidR="002B6C22" w:rsidRPr="002B6C22" w:rsidRDefault="002B6C22" w:rsidP="005A37F9">
            <w:pPr>
              <w:numPr>
                <w:ilvl w:val="0"/>
                <w:numId w:val="3"/>
              </w:numPr>
              <w:ind w:right="180"/>
              <w:contextualSpacing/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</w:pPr>
            <w:r w:rsidRPr="002B6C22"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  <w:t>Department Head, Asst Principal, or Principal</w:t>
            </w:r>
          </w:p>
          <w:p w14:paraId="3395C469" w14:textId="77777777" w:rsidR="002B6C22" w:rsidRPr="002B6C22" w:rsidRDefault="002B6C22" w:rsidP="005A37F9">
            <w:pPr>
              <w:numPr>
                <w:ilvl w:val="0"/>
                <w:numId w:val="3"/>
              </w:numPr>
              <w:ind w:right="180"/>
              <w:contextualSpacing/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</w:pPr>
            <w:r w:rsidRPr="002B6C22"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  <w:t>Finance Director</w:t>
            </w:r>
          </w:p>
        </w:tc>
        <w:tc>
          <w:tcPr>
            <w:tcW w:w="2640" w:type="dxa"/>
            <w:shd w:val="clear" w:color="auto" w:fill="F2DBDB"/>
          </w:tcPr>
          <w:p w14:paraId="139CC14B" w14:textId="19BC3303" w:rsidR="002B6C22" w:rsidRPr="002B6C22" w:rsidRDefault="002B6C22" w:rsidP="005A37F9">
            <w:pPr>
              <w:numPr>
                <w:ilvl w:val="0"/>
                <w:numId w:val="4"/>
              </w:numPr>
              <w:ind w:right="180"/>
              <w:contextualSpacing/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</w:pPr>
            <w:r w:rsidRPr="002B6C22"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  <w:t>Coach</w:t>
            </w:r>
            <w:r w:rsidR="00DC5982"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  <w:t xml:space="preserve"> or other advisor</w:t>
            </w:r>
          </w:p>
          <w:p w14:paraId="7FB02938" w14:textId="0AC17E56" w:rsidR="002B6C22" w:rsidRPr="005A37F9" w:rsidRDefault="002B6C22" w:rsidP="005A37F9">
            <w:pPr>
              <w:numPr>
                <w:ilvl w:val="0"/>
                <w:numId w:val="4"/>
              </w:numPr>
              <w:ind w:right="180"/>
              <w:contextualSpacing/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</w:pPr>
            <w:r w:rsidRPr="002B6C22"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  <w:t>Athletic Director</w:t>
            </w:r>
            <w:r w:rsidR="00DC5982"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  <w:t xml:space="preserve"> or other </w:t>
            </w:r>
            <w:r w:rsidR="00E01FB4"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  <w:t>Dept Head</w:t>
            </w:r>
          </w:p>
          <w:p w14:paraId="2AA83D28" w14:textId="7194F429" w:rsidR="002B6C22" w:rsidRPr="002B6C22" w:rsidRDefault="002B6C22" w:rsidP="005A37F9">
            <w:pPr>
              <w:numPr>
                <w:ilvl w:val="0"/>
                <w:numId w:val="4"/>
              </w:numPr>
              <w:ind w:right="180"/>
              <w:contextualSpacing/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</w:pPr>
            <w:r w:rsidRPr="002B6C22"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  <w:t>Asst Principal or Principal</w:t>
            </w:r>
          </w:p>
          <w:p w14:paraId="242A346B" w14:textId="77777777" w:rsidR="002B6C22" w:rsidRPr="002B6C22" w:rsidRDefault="002B6C22" w:rsidP="005A37F9">
            <w:pPr>
              <w:numPr>
                <w:ilvl w:val="0"/>
                <w:numId w:val="4"/>
              </w:numPr>
              <w:ind w:right="180"/>
              <w:contextualSpacing/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</w:pPr>
            <w:r w:rsidRPr="002B6C22">
              <w:rPr>
                <w:rFonts w:asciiTheme="minorHAnsi" w:eastAsiaTheme="minorHAnsi" w:hAnsiTheme="minorHAnsi" w:cstheme="minorBidi"/>
                <w:sz w:val="18"/>
                <w:szCs w:val="18"/>
                <w:lang w:val="en-US"/>
              </w:rPr>
              <w:t>Finance Director</w:t>
            </w:r>
          </w:p>
        </w:tc>
      </w:tr>
    </w:tbl>
    <w:p w14:paraId="0F101C0D" w14:textId="77777777" w:rsidR="002B6C22" w:rsidRDefault="002B6C22" w:rsidP="005A37F9">
      <w:pPr>
        <w:spacing w:after="0" w:line="240" w:lineRule="auto"/>
        <w:ind w:left="370" w:right="180"/>
        <w:contextualSpacing/>
      </w:pPr>
    </w:p>
    <w:p w14:paraId="76CFA3C9" w14:textId="77777777" w:rsidR="00E01FB4" w:rsidRDefault="00E01FB4" w:rsidP="00682DD8"/>
    <w:p w14:paraId="0EEBDABC" w14:textId="77777777" w:rsidR="00E01FB4" w:rsidRDefault="00E01FB4" w:rsidP="00682DD8"/>
    <w:p w14:paraId="07D04402" w14:textId="77777777" w:rsidR="00E01FB4" w:rsidRDefault="00E01FB4" w:rsidP="00682DD8"/>
    <w:p w14:paraId="00753ED0" w14:textId="77777777" w:rsidR="00E01FB4" w:rsidRDefault="00E01FB4" w:rsidP="00682DD8"/>
    <w:p w14:paraId="147F86B6" w14:textId="79102DEC" w:rsidR="002B6C22" w:rsidRDefault="002B6C22" w:rsidP="00682DD8">
      <w:r>
        <w:t>Requestor:</w:t>
      </w:r>
      <w:r w:rsidR="00682DD8">
        <w:t xml:space="preserve">  </w:t>
      </w:r>
      <w:r w:rsidR="000C403D">
        <w:rPr>
          <w:noProof/>
        </w:rPr>
      </w:r>
      <w:r w:rsidR="000C403D">
        <w:rPr>
          <w:noProof/>
        </w:rPr>
        <w:pict w14:anchorId="197BB75E">
          <v:shape id="_x0000_i1035" type="#_x0000_t75" alt="" style="width:216.95pt;height:23.7pt;mso-width-percent:0;mso-height-percent:0;mso-width-percent:0;mso-height-percent:0">
            <v:imagedata r:id="rId21" o:title=""/>
          </v:shape>
        </w:pict>
      </w:r>
      <w:r w:rsidR="00682DD8">
        <w:t xml:space="preserve">  </w:t>
      </w:r>
      <w:r w:rsidR="006D03F7">
        <w:t xml:space="preserve">  </w:t>
      </w:r>
      <w:r w:rsidR="00682DD8">
        <w:t xml:space="preserve"> Date:  </w:t>
      </w:r>
      <w:sdt>
        <w:sdtPr>
          <w:id w:val="-1423723962"/>
          <w:placeholder>
            <w:docPart w:val="E80D01421BBD455191C0F1F2FE99F2FD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682DD8" w:rsidRPr="00390E9F">
            <w:rPr>
              <w:rStyle w:val="PlaceholderText"/>
            </w:rPr>
            <w:t>Click or tap to enter a date.</w:t>
          </w:r>
        </w:sdtContent>
      </w:sdt>
    </w:p>
    <w:p w14:paraId="2BE21D3C" w14:textId="1C886103" w:rsidR="00682DD8" w:rsidRDefault="00682DD8" w:rsidP="00682DD8"/>
    <w:p w14:paraId="6A5E6E70" w14:textId="6E03A868" w:rsidR="00682DD8" w:rsidRDefault="00682DD8" w:rsidP="00682DD8">
      <w:r>
        <w:t xml:space="preserve">Approver 1:  </w:t>
      </w:r>
      <w:r w:rsidR="000C403D">
        <w:rPr>
          <w:noProof/>
        </w:rPr>
      </w:r>
      <w:r w:rsidR="000C403D">
        <w:rPr>
          <w:noProof/>
        </w:rPr>
        <w:pict w14:anchorId="5C3DD54E">
          <v:shape id="_x0000_i1036" type="#_x0000_t75" alt="" style="width:216.95pt;height:23.7pt;mso-width-percent:0;mso-height-percent:0;mso-width-percent:0;mso-height-percent:0">
            <v:imagedata r:id="rId21" o:title=""/>
          </v:shape>
        </w:pict>
      </w:r>
      <w:r>
        <w:t xml:space="preserve">  </w:t>
      </w:r>
      <w:r w:rsidR="006D03F7">
        <w:t xml:space="preserve"> </w:t>
      </w:r>
      <w:r>
        <w:t xml:space="preserve"> Date:  </w:t>
      </w:r>
      <w:sdt>
        <w:sdtPr>
          <w:id w:val="-1772539103"/>
          <w:placeholder>
            <w:docPart w:val="0A4625CFB4BD4AA8A2221DC9443E481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390E9F">
            <w:rPr>
              <w:rStyle w:val="PlaceholderText"/>
            </w:rPr>
            <w:t>Click or tap to enter a date.</w:t>
          </w:r>
        </w:sdtContent>
      </w:sdt>
    </w:p>
    <w:p w14:paraId="36FE7E3E" w14:textId="1E16238E" w:rsidR="00682DD8" w:rsidRDefault="00682DD8" w:rsidP="00682DD8"/>
    <w:p w14:paraId="149563CC" w14:textId="3D49F3EF" w:rsidR="00682DD8" w:rsidRDefault="00682DD8" w:rsidP="00682DD8">
      <w:r>
        <w:t xml:space="preserve">Approver 2:  </w:t>
      </w:r>
      <w:r w:rsidR="000C403D">
        <w:rPr>
          <w:noProof/>
        </w:rPr>
      </w:r>
      <w:r w:rsidR="000C403D">
        <w:rPr>
          <w:noProof/>
        </w:rPr>
        <w:pict w14:anchorId="189F41EE">
          <v:shape id="_x0000_i1037" type="#_x0000_t75" alt="" style="width:216.95pt;height:23.7pt;mso-width-percent:0;mso-height-percent:0;mso-width-percent:0;mso-height-percent:0">
            <v:imagedata r:id="rId21" o:title=""/>
          </v:shape>
        </w:pict>
      </w:r>
      <w:r>
        <w:t xml:space="preserve">   </w:t>
      </w:r>
      <w:r w:rsidR="006D03F7">
        <w:t xml:space="preserve"> </w:t>
      </w:r>
      <w:r>
        <w:t xml:space="preserve">Date:  </w:t>
      </w:r>
      <w:sdt>
        <w:sdtPr>
          <w:id w:val="1633757727"/>
          <w:placeholder>
            <w:docPart w:val="2C58647B2A27483494B0CACFA1E193D4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390E9F">
            <w:rPr>
              <w:rStyle w:val="PlaceholderText"/>
            </w:rPr>
            <w:t>Click or tap to enter a date.</w:t>
          </w:r>
        </w:sdtContent>
      </w:sdt>
    </w:p>
    <w:p w14:paraId="6DEBA469" w14:textId="77777777" w:rsidR="00E01FB4" w:rsidRDefault="00E01FB4" w:rsidP="00E01FB4"/>
    <w:p w14:paraId="040F3214" w14:textId="632168B2" w:rsidR="00E01FB4" w:rsidRDefault="00E01FB4" w:rsidP="00E01FB4">
      <w:r>
        <w:t xml:space="preserve">Approver 3:  </w:t>
      </w:r>
      <w:r w:rsidR="000C403D">
        <w:rPr>
          <w:noProof/>
        </w:rPr>
      </w:r>
      <w:r w:rsidR="000C403D">
        <w:rPr>
          <w:noProof/>
        </w:rPr>
        <w:pict w14:anchorId="679D6F89">
          <v:shape id="_x0000_i1038" type="#_x0000_t75" alt="" style="width:216.95pt;height:23.7pt;mso-width-percent:0;mso-height-percent:0;mso-width-percent:0;mso-height-percent:0">
            <v:imagedata r:id="rId21" o:title=""/>
          </v:shape>
        </w:pict>
      </w:r>
      <w:r>
        <w:t xml:space="preserve">    Date:  </w:t>
      </w:r>
      <w:sdt>
        <w:sdtPr>
          <w:id w:val="999925229"/>
          <w:placeholder>
            <w:docPart w:val="554A564A69F844DD9A10131B6A481BEC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390E9F">
            <w:rPr>
              <w:rStyle w:val="PlaceholderText"/>
            </w:rPr>
            <w:t>Click or tap to enter a date.</w:t>
          </w:r>
        </w:sdtContent>
      </w:sdt>
    </w:p>
    <w:p w14:paraId="224C63CD" w14:textId="77777777" w:rsidR="00E01FB4" w:rsidRDefault="00E01FB4" w:rsidP="00682DD8"/>
    <w:p w14:paraId="69500B9D" w14:textId="2C1AA36D" w:rsidR="00682DD8" w:rsidRDefault="00682DD8" w:rsidP="00682DD8">
      <w:r>
        <w:t xml:space="preserve">Fin Director:  </w:t>
      </w:r>
      <w:r w:rsidR="000C403D">
        <w:rPr>
          <w:noProof/>
        </w:rPr>
      </w:r>
      <w:r w:rsidR="000C403D">
        <w:rPr>
          <w:noProof/>
        </w:rPr>
        <w:pict w14:anchorId="2A49D7C3">
          <v:shape id="_x0000_i1039" type="#_x0000_t75" alt="" style="width:216.95pt;height:23.7pt;mso-width-percent:0;mso-height-percent:0;mso-width-percent:0;mso-height-percent:0">
            <v:imagedata r:id="rId21" o:title=""/>
          </v:shape>
        </w:pict>
      </w:r>
      <w:r>
        <w:t xml:space="preserve">   Date:  </w:t>
      </w:r>
      <w:sdt>
        <w:sdtPr>
          <w:id w:val="-607276485"/>
          <w:placeholder>
            <w:docPart w:val="054027BFFA064ACFBA60BC0CCB9E7A2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390E9F">
            <w:rPr>
              <w:rStyle w:val="PlaceholderText"/>
            </w:rPr>
            <w:t>Click or tap to enter a date.</w:t>
          </w:r>
        </w:sdtContent>
      </w:sdt>
    </w:p>
    <w:p w14:paraId="123C6AC6" w14:textId="7EECCE7A" w:rsidR="003B4FD0" w:rsidRPr="003B4FD0" w:rsidRDefault="003B4FD0" w:rsidP="00E01FB4">
      <w:pPr>
        <w:jc w:val="center"/>
        <w:rPr>
          <w:b/>
          <w:bCs/>
          <w:sz w:val="24"/>
          <w:szCs w:val="24"/>
        </w:rPr>
      </w:pPr>
      <w:bookmarkStart w:id="0" w:name="_Hlk143610458"/>
      <w:r w:rsidRPr="003B4FD0">
        <w:rPr>
          <w:b/>
          <w:bCs/>
          <w:sz w:val="24"/>
          <w:szCs w:val="24"/>
        </w:rPr>
        <w:t xml:space="preserve">Please </w:t>
      </w:r>
      <w:r w:rsidR="00F10B9B">
        <w:rPr>
          <w:b/>
          <w:bCs/>
          <w:sz w:val="24"/>
          <w:szCs w:val="24"/>
        </w:rPr>
        <w:t xml:space="preserve">download as a pdf and </w:t>
      </w:r>
      <w:r w:rsidRPr="003B4FD0">
        <w:rPr>
          <w:b/>
          <w:bCs/>
          <w:sz w:val="24"/>
          <w:szCs w:val="24"/>
        </w:rPr>
        <w:t xml:space="preserve">submit grant application </w:t>
      </w:r>
      <w:bookmarkEnd w:id="0"/>
      <w:r w:rsidRPr="003B4FD0">
        <w:rPr>
          <w:b/>
          <w:bCs/>
          <w:sz w:val="24"/>
          <w:szCs w:val="24"/>
        </w:rPr>
        <w:t xml:space="preserve">with </w:t>
      </w:r>
      <w:r>
        <w:rPr>
          <w:b/>
          <w:bCs/>
          <w:sz w:val="24"/>
          <w:szCs w:val="24"/>
        </w:rPr>
        <w:t xml:space="preserve">any </w:t>
      </w:r>
      <w:r w:rsidRPr="003B4FD0">
        <w:rPr>
          <w:b/>
          <w:bCs/>
          <w:sz w:val="24"/>
          <w:szCs w:val="24"/>
        </w:rPr>
        <w:t xml:space="preserve">estimates, receipts, contracts and invoices to </w:t>
      </w:r>
      <w:hyperlink r:id="rId22" w:history="1">
        <w:r w:rsidRPr="003B4FD0">
          <w:rPr>
            <w:rStyle w:val="Hyperlink"/>
            <w:b/>
            <w:bCs/>
            <w:sz w:val="24"/>
            <w:szCs w:val="24"/>
          </w:rPr>
          <w:t>grants@friendsofjones.org</w:t>
        </w:r>
      </w:hyperlink>
      <w:r w:rsidR="00E01FB4" w:rsidRPr="00E01FB4">
        <w:rPr>
          <w:b/>
          <w:bCs/>
          <w:sz w:val="24"/>
          <w:szCs w:val="24"/>
        </w:rPr>
        <w:t xml:space="preserve"> </w:t>
      </w:r>
      <w:r w:rsidR="00E01FB4">
        <w:rPr>
          <w:b/>
          <w:bCs/>
          <w:sz w:val="24"/>
          <w:szCs w:val="24"/>
        </w:rPr>
        <w:t xml:space="preserve">with a cc for all approvers </w:t>
      </w:r>
      <w:r w:rsidR="00E01FB4" w:rsidRPr="00E01FB4">
        <w:rPr>
          <w:b/>
          <w:bCs/>
          <w:sz w:val="24"/>
          <w:szCs w:val="24"/>
          <w:u w:val="single"/>
        </w:rPr>
        <w:t>a minimum of 30 days prior to date grant is needed</w:t>
      </w:r>
      <w:r w:rsidR="00E01FB4">
        <w:rPr>
          <w:b/>
          <w:bCs/>
          <w:sz w:val="24"/>
          <w:szCs w:val="24"/>
        </w:rPr>
        <w:t>.</w:t>
      </w:r>
    </w:p>
    <w:p w14:paraId="0F60113A" w14:textId="77BEEF0C" w:rsidR="00F77105" w:rsidRPr="00F10B9B" w:rsidRDefault="00E01FB4" w:rsidP="00F10B9B">
      <w:pPr>
        <w:rPr>
          <w:b/>
          <w:bCs/>
          <w:sz w:val="24"/>
          <w:szCs w:val="24"/>
        </w:rPr>
      </w:pPr>
      <w:bookmarkStart w:id="1" w:name="_Attachment_1:_"/>
      <w:bookmarkEnd w:id="1"/>
      <w:r>
        <w:rPr>
          <w:b/>
          <w:bCs/>
        </w:rPr>
        <w:br w:type="page"/>
      </w:r>
      <w:r w:rsidR="00F77105" w:rsidRPr="00F10B9B">
        <w:rPr>
          <w:b/>
          <w:bCs/>
          <w:sz w:val="24"/>
          <w:szCs w:val="24"/>
        </w:rPr>
        <w:lastRenderedPageBreak/>
        <w:t>Attachment 1:  Budget</w:t>
      </w:r>
      <w:r w:rsidR="00394E2A" w:rsidRPr="00F10B9B">
        <w:rPr>
          <w:b/>
          <w:bCs/>
          <w:sz w:val="24"/>
          <w:szCs w:val="24"/>
        </w:rPr>
        <w:t xml:space="preserve"> Details</w:t>
      </w:r>
    </w:p>
    <w:p w14:paraId="5BBA4512" w14:textId="101926F8" w:rsidR="006D03F7" w:rsidRPr="001227DF" w:rsidRDefault="001227DF" w:rsidP="00F77105">
      <w:pPr>
        <w:rPr>
          <w:b/>
          <w:bCs/>
        </w:rPr>
      </w:pPr>
      <w:r>
        <w:rPr>
          <w:b/>
          <w:bCs/>
        </w:rPr>
        <w:t xml:space="preserve">Please </w:t>
      </w:r>
      <w:r w:rsidRPr="001227DF">
        <w:rPr>
          <w:b/>
          <w:bCs/>
        </w:rPr>
        <w:t>Include full budget for expense, including items not covered being requested from FOJ.</w:t>
      </w:r>
      <w:r>
        <w:rPr>
          <w:b/>
          <w:bCs/>
        </w:rPr>
        <w:t xml:space="preserve">  </w:t>
      </w:r>
    </w:p>
    <w:tbl>
      <w:tblPr>
        <w:tblStyle w:val="TableGrid"/>
        <w:tblW w:w="9175" w:type="dxa"/>
        <w:tblLook w:val="04A0" w:firstRow="1" w:lastRow="0" w:firstColumn="1" w:lastColumn="0" w:noHBand="0" w:noVBand="1"/>
      </w:tblPr>
      <w:tblGrid>
        <w:gridCol w:w="3415"/>
        <w:gridCol w:w="1920"/>
        <w:gridCol w:w="1920"/>
        <w:gridCol w:w="1920"/>
      </w:tblGrid>
      <w:tr w:rsidR="00815238" w:rsidRPr="001227DF" w14:paraId="460D9CF1" w14:textId="77777777" w:rsidTr="001227DF">
        <w:tc>
          <w:tcPr>
            <w:tcW w:w="3415" w:type="dxa"/>
          </w:tcPr>
          <w:p w14:paraId="55154F76" w14:textId="3C496FA1" w:rsidR="00815238" w:rsidRPr="001227DF" w:rsidRDefault="00815238" w:rsidP="001227DF">
            <w:pPr>
              <w:jc w:val="center"/>
              <w:rPr>
                <w:b/>
                <w:bCs/>
                <w:color w:val="002060"/>
                <w:sz w:val="18"/>
                <w:szCs w:val="18"/>
              </w:rPr>
            </w:pPr>
            <w:r w:rsidRPr="001227DF">
              <w:rPr>
                <w:b/>
                <w:bCs/>
                <w:color w:val="002060"/>
                <w:sz w:val="18"/>
                <w:szCs w:val="18"/>
              </w:rPr>
              <w:t>Descriptio</w:t>
            </w:r>
            <w:r w:rsidR="001227DF">
              <w:rPr>
                <w:b/>
                <w:bCs/>
                <w:color w:val="002060"/>
                <w:sz w:val="18"/>
                <w:szCs w:val="18"/>
              </w:rPr>
              <w:t>n/Quantity/Cost per Item</w:t>
            </w:r>
          </w:p>
        </w:tc>
        <w:tc>
          <w:tcPr>
            <w:tcW w:w="1920" w:type="dxa"/>
          </w:tcPr>
          <w:p w14:paraId="2D9652DC" w14:textId="32470903" w:rsidR="00815238" w:rsidRPr="001227DF" w:rsidRDefault="001227DF" w:rsidP="001227DF">
            <w:pPr>
              <w:jc w:val="center"/>
              <w:rPr>
                <w:b/>
                <w:bCs/>
                <w:color w:val="002060"/>
                <w:sz w:val="18"/>
                <w:szCs w:val="18"/>
              </w:rPr>
            </w:pPr>
            <w:r w:rsidRPr="001227DF">
              <w:rPr>
                <w:b/>
                <w:bCs/>
                <w:color w:val="002060"/>
                <w:sz w:val="18"/>
                <w:szCs w:val="18"/>
              </w:rPr>
              <w:t xml:space="preserve">Total </w:t>
            </w:r>
            <w:r w:rsidR="00815238" w:rsidRPr="001227DF">
              <w:rPr>
                <w:b/>
                <w:bCs/>
                <w:color w:val="002060"/>
                <w:sz w:val="18"/>
                <w:szCs w:val="18"/>
              </w:rPr>
              <w:t xml:space="preserve">Cost of </w:t>
            </w:r>
            <w:r w:rsidRPr="001227DF">
              <w:rPr>
                <w:b/>
                <w:bCs/>
                <w:color w:val="002060"/>
                <w:sz w:val="18"/>
                <w:szCs w:val="18"/>
              </w:rPr>
              <w:t>I</w:t>
            </w:r>
            <w:r w:rsidR="00815238" w:rsidRPr="001227DF">
              <w:rPr>
                <w:b/>
                <w:bCs/>
                <w:color w:val="002060"/>
                <w:sz w:val="18"/>
                <w:szCs w:val="18"/>
              </w:rPr>
              <w:t>tem</w:t>
            </w:r>
          </w:p>
        </w:tc>
        <w:tc>
          <w:tcPr>
            <w:tcW w:w="1920" w:type="dxa"/>
          </w:tcPr>
          <w:p w14:paraId="7AF59876" w14:textId="7115B34F" w:rsidR="00815238" w:rsidRPr="001227DF" w:rsidRDefault="00815238" w:rsidP="001227DF">
            <w:pPr>
              <w:jc w:val="center"/>
              <w:rPr>
                <w:b/>
                <w:bCs/>
                <w:color w:val="002060"/>
                <w:sz w:val="18"/>
                <w:szCs w:val="18"/>
              </w:rPr>
            </w:pPr>
            <w:r w:rsidRPr="001227DF">
              <w:rPr>
                <w:b/>
                <w:bCs/>
                <w:color w:val="002060"/>
                <w:sz w:val="18"/>
                <w:szCs w:val="18"/>
              </w:rPr>
              <w:t>Amount Requested from FOJ</w:t>
            </w:r>
          </w:p>
        </w:tc>
        <w:tc>
          <w:tcPr>
            <w:tcW w:w="1920" w:type="dxa"/>
          </w:tcPr>
          <w:p w14:paraId="3AE6DF34" w14:textId="6A31936D" w:rsidR="00815238" w:rsidRPr="001227DF" w:rsidRDefault="00815238" w:rsidP="001227DF">
            <w:pPr>
              <w:jc w:val="center"/>
              <w:rPr>
                <w:b/>
                <w:bCs/>
                <w:color w:val="002060"/>
                <w:sz w:val="18"/>
                <w:szCs w:val="18"/>
              </w:rPr>
            </w:pPr>
            <w:r w:rsidRPr="001227DF">
              <w:rPr>
                <w:b/>
                <w:bCs/>
                <w:color w:val="002060"/>
                <w:sz w:val="18"/>
                <w:szCs w:val="18"/>
              </w:rPr>
              <w:t>Amount Covered by Other Source</w:t>
            </w:r>
            <w:r w:rsidR="001227DF" w:rsidRPr="001227DF">
              <w:rPr>
                <w:b/>
                <w:bCs/>
                <w:color w:val="002060"/>
                <w:sz w:val="18"/>
                <w:szCs w:val="18"/>
              </w:rPr>
              <w:t>s</w:t>
            </w:r>
          </w:p>
        </w:tc>
      </w:tr>
      <w:tr w:rsidR="001227DF" w:rsidRPr="001227DF" w14:paraId="1EB39E8C" w14:textId="77777777" w:rsidTr="001227DF">
        <w:tc>
          <w:tcPr>
            <w:tcW w:w="3415" w:type="dxa"/>
          </w:tcPr>
          <w:p w14:paraId="71F742F1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35D009D1" w14:textId="51206D16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091570EB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1699A09F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4CD33C17" w14:textId="77777777" w:rsidTr="001227DF">
        <w:tc>
          <w:tcPr>
            <w:tcW w:w="3415" w:type="dxa"/>
          </w:tcPr>
          <w:p w14:paraId="34811C5B" w14:textId="35AB3C4B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582998A3" w14:textId="57F7301C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4ED18D4A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5826352F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3D449177" w14:textId="77777777" w:rsidTr="001227DF">
        <w:tc>
          <w:tcPr>
            <w:tcW w:w="3415" w:type="dxa"/>
          </w:tcPr>
          <w:p w14:paraId="33F574FB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6A958EBB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06919C11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1B1CDC85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739CC5A8" w14:textId="77777777" w:rsidTr="001227DF">
        <w:tc>
          <w:tcPr>
            <w:tcW w:w="3415" w:type="dxa"/>
          </w:tcPr>
          <w:p w14:paraId="7A70F458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5A5AD4B2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699E8CE6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02904467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550BF811" w14:textId="77777777" w:rsidTr="001227DF">
        <w:tc>
          <w:tcPr>
            <w:tcW w:w="3415" w:type="dxa"/>
          </w:tcPr>
          <w:p w14:paraId="569571AE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3E36F4F5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5D601F30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4B995984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008317C3" w14:textId="77777777" w:rsidTr="001227DF">
        <w:tc>
          <w:tcPr>
            <w:tcW w:w="3415" w:type="dxa"/>
          </w:tcPr>
          <w:p w14:paraId="3A913999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705B7BBE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00A72E13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289F40BB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2787424A" w14:textId="77777777" w:rsidTr="001227DF">
        <w:tc>
          <w:tcPr>
            <w:tcW w:w="3415" w:type="dxa"/>
          </w:tcPr>
          <w:p w14:paraId="522D2AE7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29D3C1DA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3BC08B2F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64A84C62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341189C4" w14:textId="77777777" w:rsidTr="001227DF">
        <w:tc>
          <w:tcPr>
            <w:tcW w:w="3415" w:type="dxa"/>
          </w:tcPr>
          <w:p w14:paraId="6A860B8D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33761C01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551D2EE6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5B9D13E8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1CE3C55D" w14:textId="77777777" w:rsidTr="001227DF">
        <w:tc>
          <w:tcPr>
            <w:tcW w:w="3415" w:type="dxa"/>
          </w:tcPr>
          <w:p w14:paraId="767EA0B6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72E86EA2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59E93B41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639316EF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589E6C55" w14:textId="77777777" w:rsidTr="001227DF">
        <w:tc>
          <w:tcPr>
            <w:tcW w:w="3415" w:type="dxa"/>
          </w:tcPr>
          <w:p w14:paraId="49555F19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6B2E17F3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6259A542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2425C90B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0EF56179" w14:textId="77777777" w:rsidTr="001227DF">
        <w:tc>
          <w:tcPr>
            <w:tcW w:w="3415" w:type="dxa"/>
          </w:tcPr>
          <w:p w14:paraId="6A52DDFD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081B1AD7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12E15B1D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6A711311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27460496" w14:textId="77777777" w:rsidTr="001227DF">
        <w:tc>
          <w:tcPr>
            <w:tcW w:w="3415" w:type="dxa"/>
          </w:tcPr>
          <w:p w14:paraId="5CAB45FD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31A8DB1F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35EAF06E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11168055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18C3F2E8" w14:textId="77777777" w:rsidTr="001227DF">
        <w:tc>
          <w:tcPr>
            <w:tcW w:w="3415" w:type="dxa"/>
          </w:tcPr>
          <w:p w14:paraId="3100AC22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01D8570B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638FE76F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22AE6E23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12CBE851" w14:textId="77777777" w:rsidTr="001227DF">
        <w:tc>
          <w:tcPr>
            <w:tcW w:w="3415" w:type="dxa"/>
          </w:tcPr>
          <w:p w14:paraId="0DBF90A8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091D4019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4230A200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5EC3A633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78556F8F" w14:textId="77777777" w:rsidTr="001227DF">
        <w:tc>
          <w:tcPr>
            <w:tcW w:w="3415" w:type="dxa"/>
          </w:tcPr>
          <w:p w14:paraId="07355E3E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256D182A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6544BA1A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18A47627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68654C3B" w14:textId="77777777" w:rsidTr="001227DF">
        <w:tc>
          <w:tcPr>
            <w:tcW w:w="3415" w:type="dxa"/>
          </w:tcPr>
          <w:p w14:paraId="1C82028E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42A8BDAE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5E81899C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2A8917DD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689039D0" w14:textId="77777777" w:rsidTr="001227DF">
        <w:tc>
          <w:tcPr>
            <w:tcW w:w="3415" w:type="dxa"/>
          </w:tcPr>
          <w:p w14:paraId="0760E672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2B755B3D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5039F300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5A2C178C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76DC50C6" w14:textId="77777777" w:rsidTr="001227DF">
        <w:tc>
          <w:tcPr>
            <w:tcW w:w="3415" w:type="dxa"/>
          </w:tcPr>
          <w:p w14:paraId="34571621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0BF8C569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61BA0351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381E20C7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3730B933" w14:textId="77777777" w:rsidTr="001227DF">
        <w:tc>
          <w:tcPr>
            <w:tcW w:w="3415" w:type="dxa"/>
          </w:tcPr>
          <w:p w14:paraId="0E309AFD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79B6929B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6C233513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1DB801FB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3699B3F6" w14:textId="77777777" w:rsidTr="001227DF">
        <w:tc>
          <w:tcPr>
            <w:tcW w:w="3415" w:type="dxa"/>
          </w:tcPr>
          <w:p w14:paraId="2525B5FF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32C3C603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1B903AC8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072BCE65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3FC4FF1D" w14:textId="77777777" w:rsidTr="001227DF">
        <w:tc>
          <w:tcPr>
            <w:tcW w:w="3415" w:type="dxa"/>
          </w:tcPr>
          <w:p w14:paraId="1DD51B16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137CD883" w14:textId="7D95DCCE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378AD1F0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63A4AE71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1705A670" w14:textId="77777777" w:rsidTr="001227DF">
        <w:tc>
          <w:tcPr>
            <w:tcW w:w="3415" w:type="dxa"/>
          </w:tcPr>
          <w:p w14:paraId="0E1626CE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02DB6CFB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36F078E1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425A2336" w14:textId="77777777" w:rsidR="001227DF" w:rsidRPr="001227DF" w:rsidRDefault="001227DF" w:rsidP="001227DF">
            <w:pPr>
              <w:spacing w:after="240"/>
              <w:rPr>
                <w:sz w:val="18"/>
                <w:szCs w:val="18"/>
              </w:rPr>
            </w:pPr>
          </w:p>
        </w:tc>
      </w:tr>
      <w:tr w:rsidR="001227DF" w:rsidRPr="001227DF" w14:paraId="69E5BFDF" w14:textId="77777777" w:rsidTr="001227DF">
        <w:tc>
          <w:tcPr>
            <w:tcW w:w="3415" w:type="dxa"/>
            <w:shd w:val="clear" w:color="auto" w:fill="002060"/>
          </w:tcPr>
          <w:p w14:paraId="670EA6B7" w14:textId="77777777" w:rsidR="001227DF" w:rsidRPr="001227DF" w:rsidRDefault="001227DF" w:rsidP="001227D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20" w:type="dxa"/>
            <w:shd w:val="clear" w:color="auto" w:fill="002060"/>
          </w:tcPr>
          <w:p w14:paraId="381EB164" w14:textId="2AFC3452" w:rsidR="001227DF" w:rsidRPr="001227DF" w:rsidRDefault="001227DF" w:rsidP="001227DF">
            <w:pPr>
              <w:jc w:val="center"/>
              <w:rPr>
                <w:b/>
                <w:bCs/>
                <w:sz w:val="18"/>
                <w:szCs w:val="18"/>
              </w:rPr>
            </w:pPr>
            <w:r w:rsidRPr="001227DF">
              <w:rPr>
                <w:b/>
                <w:bCs/>
                <w:sz w:val="18"/>
                <w:szCs w:val="18"/>
              </w:rPr>
              <w:t>Total Cost of Items</w:t>
            </w:r>
          </w:p>
        </w:tc>
        <w:tc>
          <w:tcPr>
            <w:tcW w:w="1920" w:type="dxa"/>
            <w:shd w:val="clear" w:color="auto" w:fill="002060"/>
          </w:tcPr>
          <w:p w14:paraId="0C882D49" w14:textId="579047D4" w:rsidR="001227DF" w:rsidRPr="001227DF" w:rsidRDefault="001227DF" w:rsidP="001227DF">
            <w:pPr>
              <w:jc w:val="center"/>
              <w:rPr>
                <w:b/>
                <w:bCs/>
                <w:sz w:val="18"/>
                <w:szCs w:val="18"/>
              </w:rPr>
            </w:pPr>
            <w:r w:rsidRPr="001227DF">
              <w:rPr>
                <w:b/>
                <w:bCs/>
                <w:sz w:val="18"/>
                <w:szCs w:val="18"/>
              </w:rPr>
              <w:t xml:space="preserve">Total </w:t>
            </w:r>
            <w:r>
              <w:rPr>
                <w:b/>
                <w:bCs/>
                <w:sz w:val="18"/>
                <w:szCs w:val="18"/>
              </w:rPr>
              <w:t>FOJ</w:t>
            </w:r>
          </w:p>
        </w:tc>
        <w:tc>
          <w:tcPr>
            <w:tcW w:w="1920" w:type="dxa"/>
            <w:shd w:val="clear" w:color="auto" w:fill="002060"/>
          </w:tcPr>
          <w:p w14:paraId="5F3E08D5" w14:textId="6C3DED66" w:rsidR="001227DF" w:rsidRPr="001227DF" w:rsidRDefault="001227DF" w:rsidP="001227DF">
            <w:pPr>
              <w:jc w:val="center"/>
              <w:rPr>
                <w:b/>
                <w:bCs/>
                <w:sz w:val="18"/>
                <w:szCs w:val="18"/>
              </w:rPr>
            </w:pPr>
            <w:r w:rsidRPr="001227DF">
              <w:rPr>
                <w:b/>
                <w:bCs/>
                <w:sz w:val="18"/>
                <w:szCs w:val="18"/>
              </w:rPr>
              <w:t>Total Other Sources</w:t>
            </w:r>
          </w:p>
        </w:tc>
      </w:tr>
      <w:tr w:rsidR="001227DF" w:rsidRPr="001227DF" w14:paraId="0E76464E" w14:textId="77777777" w:rsidTr="001227DF">
        <w:tc>
          <w:tcPr>
            <w:tcW w:w="3415" w:type="dxa"/>
          </w:tcPr>
          <w:p w14:paraId="4B40F661" w14:textId="77777777" w:rsidR="001227DF" w:rsidRPr="001227DF" w:rsidRDefault="001227DF" w:rsidP="001227DF">
            <w:pPr>
              <w:rPr>
                <w:sz w:val="18"/>
                <w:szCs w:val="18"/>
              </w:rPr>
            </w:pPr>
          </w:p>
        </w:tc>
        <w:tc>
          <w:tcPr>
            <w:tcW w:w="1920" w:type="dxa"/>
          </w:tcPr>
          <w:p w14:paraId="1638CEDE" w14:textId="6A73C7EB" w:rsidR="001227DF" w:rsidRPr="001227DF" w:rsidRDefault="001227DF" w:rsidP="001227DF">
            <w:pPr>
              <w:rPr>
                <w:sz w:val="18"/>
                <w:szCs w:val="18"/>
              </w:rPr>
            </w:pPr>
            <w:r w:rsidRPr="001227DF">
              <w:rPr>
                <w:sz w:val="18"/>
                <w:szCs w:val="18"/>
              </w:rPr>
              <w:t>$</w:t>
            </w:r>
          </w:p>
        </w:tc>
        <w:tc>
          <w:tcPr>
            <w:tcW w:w="1920" w:type="dxa"/>
          </w:tcPr>
          <w:p w14:paraId="1C64D625" w14:textId="617179F8" w:rsidR="001227DF" w:rsidRPr="001227DF" w:rsidRDefault="001227DF" w:rsidP="001227DF">
            <w:pPr>
              <w:rPr>
                <w:sz w:val="18"/>
                <w:szCs w:val="18"/>
              </w:rPr>
            </w:pPr>
            <w:r w:rsidRPr="001227DF">
              <w:rPr>
                <w:sz w:val="18"/>
                <w:szCs w:val="18"/>
              </w:rPr>
              <w:t>$</w:t>
            </w:r>
          </w:p>
        </w:tc>
        <w:tc>
          <w:tcPr>
            <w:tcW w:w="1920" w:type="dxa"/>
          </w:tcPr>
          <w:p w14:paraId="0F1290D4" w14:textId="77777777" w:rsidR="001227DF" w:rsidRDefault="001227DF" w:rsidP="001227DF">
            <w:pPr>
              <w:rPr>
                <w:sz w:val="18"/>
                <w:szCs w:val="18"/>
              </w:rPr>
            </w:pPr>
            <w:r w:rsidRPr="001227DF">
              <w:rPr>
                <w:sz w:val="18"/>
                <w:szCs w:val="18"/>
              </w:rPr>
              <w:t>$</w:t>
            </w:r>
          </w:p>
          <w:p w14:paraId="63780575" w14:textId="41B9C6F6" w:rsidR="001227DF" w:rsidRPr="001227DF" w:rsidRDefault="001227DF" w:rsidP="001227DF">
            <w:pPr>
              <w:rPr>
                <w:sz w:val="18"/>
                <w:szCs w:val="18"/>
              </w:rPr>
            </w:pPr>
          </w:p>
        </w:tc>
      </w:tr>
    </w:tbl>
    <w:p w14:paraId="6391E564" w14:textId="77777777" w:rsidR="00815238" w:rsidRDefault="00815238" w:rsidP="001227DF"/>
    <w:p w14:paraId="0FF4425B" w14:textId="77777777" w:rsidR="00F10B9B" w:rsidRDefault="00F10B9B" w:rsidP="001227DF"/>
    <w:sectPr w:rsidR="00F10B9B" w:rsidSect="00DC5982">
      <w:headerReference w:type="default" r:id="rId2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91838C" w14:textId="77777777" w:rsidR="007F5D6D" w:rsidRDefault="007F5D6D" w:rsidP="002B6C22">
      <w:pPr>
        <w:spacing w:after="0" w:line="240" w:lineRule="auto"/>
      </w:pPr>
      <w:r>
        <w:separator/>
      </w:r>
    </w:p>
  </w:endnote>
  <w:endnote w:type="continuationSeparator" w:id="0">
    <w:p w14:paraId="7A2AE950" w14:textId="77777777" w:rsidR="007F5D6D" w:rsidRDefault="007F5D6D" w:rsidP="002B6C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FCBB8" w14:textId="77777777" w:rsidR="007F5D6D" w:rsidRDefault="007F5D6D" w:rsidP="002B6C22">
      <w:pPr>
        <w:spacing w:after="0" w:line="240" w:lineRule="auto"/>
      </w:pPr>
      <w:r>
        <w:separator/>
      </w:r>
    </w:p>
  </w:footnote>
  <w:footnote w:type="continuationSeparator" w:id="0">
    <w:p w14:paraId="0ACA881C" w14:textId="77777777" w:rsidR="007F5D6D" w:rsidRDefault="007F5D6D" w:rsidP="002B6C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6E6C1" w14:textId="68DB3D0B" w:rsidR="00393C8D" w:rsidRPr="00A83F6D" w:rsidRDefault="00393C8D">
    <w:pPr>
      <w:pStyle w:val="Header"/>
      <w:rPr>
        <w:b/>
        <w:bCs/>
        <w:color w:val="002060"/>
        <w:sz w:val="28"/>
        <w:szCs w:val="28"/>
      </w:rPr>
    </w:pPr>
    <w:r>
      <w:rPr>
        <w:b/>
        <w:bCs/>
        <w:noProof/>
        <w:sz w:val="24"/>
        <w:szCs w:val="24"/>
      </w:rPr>
      <w:drawing>
        <wp:inline distT="0" distB="0" distL="0" distR="0" wp14:anchorId="7A1BC201" wp14:editId="0E492393">
          <wp:extent cx="1911350" cy="420346"/>
          <wp:effectExtent l="0" t="0" r="0" b="0"/>
          <wp:docPr id="3" name="Picture 3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6327" cy="4280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b/>
        <w:bCs/>
        <w:sz w:val="24"/>
        <w:szCs w:val="24"/>
      </w:rPr>
      <w:tab/>
    </w:r>
    <w:r>
      <w:rPr>
        <w:b/>
        <w:bCs/>
        <w:sz w:val="24"/>
        <w:szCs w:val="24"/>
      </w:rPr>
      <w:tab/>
    </w:r>
    <w:r w:rsidRPr="00A83F6D">
      <w:rPr>
        <w:b/>
        <w:bCs/>
        <w:color w:val="002060"/>
        <w:sz w:val="28"/>
        <w:szCs w:val="28"/>
      </w:rPr>
      <w:t xml:space="preserve">FOJ Grant </w:t>
    </w:r>
    <w:r w:rsidR="003B4FD0">
      <w:rPr>
        <w:b/>
        <w:bCs/>
        <w:color w:val="002060"/>
        <w:sz w:val="28"/>
        <w:szCs w:val="28"/>
      </w:rPr>
      <w:t>Application</w:t>
    </w:r>
    <w:r w:rsidR="006D03F7">
      <w:rPr>
        <w:b/>
        <w:bCs/>
        <w:color w:val="002060"/>
        <w:sz w:val="28"/>
        <w:szCs w:val="28"/>
      </w:rPr>
      <w:t xml:space="preserve"> Form</w:t>
    </w:r>
    <w:r w:rsidR="00E01FB4">
      <w:rPr>
        <w:b/>
        <w:bCs/>
        <w:color w:val="002060"/>
        <w:sz w:val="28"/>
        <w:szCs w:val="28"/>
      </w:rPr>
      <w:t xml:space="preserve"> 2023-2024</w:t>
    </w:r>
  </w:p>
  <w:p w14:paraId="6C40E713" w14:textId="77777777" w:rsidR="00B44317" w:rsidRPr="00E01FB4" w:rsidRDefault="00B44317">
    <w:pPr>
      <w:pStyle w:val="Header"/>
      <w:rPr>
        <w:b/>
        <w:bCs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9E5DC4"/>
    <w:multiLevelType w:val="hybridMultilevel"/>
    <w:tmpl w:val="E15042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21765C7"/>
    <w:multiLevelType w:val="hybridMultilevel"/>
    <w:tmpl w:val="C1F6794C"/>
    <w:lvl w:ilvl="0" w:tplc="DC0EB9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5B7B52"/>
    <w:multiLevelType w:val="hybridMultilevel"/>
    <w:tmpl w:val="14A2E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852343"/>
    <w:multiLevelType w:val="hybridMultilevel"/>
    <w:tmpl w:val="1A2ED30E"/>
    <w:lvl w:ilvl="0" w:tplc="F3C0A5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652C16"/>
    <w:multiLevelType w:val="hybridMultilevel"/>
    <w:tmpl w:val="0B726900"/>
    <w:lvl w:ilvl="0" w:tplc="FCC603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6298515">
    <w:abstractNumId w:val="2"/>
  </w:num>
  <w:num w:numId="2" w16cid:durableId="290478509">
    <w:abstractNumId w:val="0"/>
  </w:num>
  <w:num w:numId="3" w16cid:durableId="1812625964">
    <w:abstractNumId w:val="4"/>
  </w:num>
  <w:num w:numId="4" w16cid:durableId="1658804846">
    <w:abstractNumId w:val="3"/>
  </w:num>
  <w:num w:numId="5" w16cid:durableId="2918644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proofState w:spelling="clean" w:grammar="clean"/>
  <w:defaultTabStop w:val="720"/>
  <w:characterSpacingControl w:val="doNotCompress"/>
  <w:hdrShapeDefaults>
    <o:shapedefaults v:ext="edit" spidmax="20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MTAyNzCysDQyNbFQ0lEKTi0uzszPAykwqgUAQLRhLiwAAAA="/>
  </w:docVars>
  <w:rsids>
    <w:rsidRoot w:val="00A13D2D"/>
    <w:rsid w:val="0003703F"/>
    <w:rsid w:val="000C403D"/>
    <w:rsid w:val="000D77D8"/>
    <w:rsid w:val="001227DF"/>
    <w:rsid w:val="0014663B"/>
    <w:rsid w:val="001517A6"/>
    <w:rsid w:val="00151B1E"/>
    <w:rsid w:val="001710CA"/>
    <w:rsid w:val="001818C4"/>
    <w:rsid w:val="002B6C22"/>
    <w:rsid w:val="003858C5"/>
    <w:rsid w:val="00393C8D"/>
    <w:rsid w:val="00394E2A"/>
    <w:rsid w:val="003B4FD0"/>
    <w:rsid w:val="003C04ED"/>
    <w:rsid w:val="00430D11"/>
    <w:rsid w:val="00517668"/>
    <w:rsid w:val="005A37F9"/>
    <w:rsid w:val="005F7CAE"/>
    <w:rsid w:val="006214E2"/>
    <w:rsid w:val="0066420D"/>
    <w:rsid w:val="00682DD8"/>
    <w:rsid w:val="006D03F7"/>
    <w:rsid w:val="00703914"/>
    <w:rsid w:val="0072032D"/>
    <w:rsid w:val="00743BAE"/>
    <w:rsid w:val="00745076"/>
    <w:rsid w:val="00764D97"/>
    <w:rsid w:val="00776FDC"/>
    <w:rsid w:val="007D341A"/>
    <w:rsid w:val="007E55B8"/>
    <w:rsid w:val="007F5D6D"/>
    <w:rsid w:val="00815238"/>
    <w:rsid w:val="00816F3D"/>
    <w:rsid w:val="00896EEE"/>
    <w:rsid w:val="00A13D2D"/>
    <w:rsid w:val="00A73761"/>
    <w:rsid w:val="00A83F6D"/>
    <w:rsid w:val="00A85A42"/>
    <w:rsid w:val="00B44317"/>
    <w:rsid w:val="00B60799"/>
    <w:rsid w:val="00CB4F1B"/>
    <w:rsid w:val="00D15097"/>
    <w:rsid w:val="00D62AE3"/>
    <w:rsid w:val="00D75211"/>
    <w:rsid w:val="00D75A10"/>
    <w:rsid w:val="00DC5982"/>
    <w:rsid w:val="00DF49C3"/>
    <w:rsid w:val="00E01FB4"/>
    <w:rsid w:val="00E12DAD"/>
    <w:rsid w:val="00F10B9B"/>
    <w:rsid w:val="00F4074C"/>
    <w:rsid w:val="00F77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5"/>
    <o:shapelayout v:ext="edit">
      <o:idmap v:ext="edit" data="2"/>
    </o:shapelayout>
  </w:shapeDefaults>
  <w:decimalSymbol w:val="."/>
  <w:listSeparator w:val=","/>
  <w14:docId w14:val="5CBE12BC"/>
  <w15:docId w15:val="{22C004F1-F4DF-40F5-84FF-4A27968D4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4E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13D2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B6C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6C22"/>
  </w:style>
  <w:style w:type="paragraph" w:styleId="Footer">
    <w:name w:val="footer"/>
    <w:basedOn w:val="Normal"/>
    <w:link w:val="FooterChar"/>
    <w:uiPriority w:val="99"/>
    <w:unhideWhenUsed/>
    <w:rsid w:val="002B6C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6C22"/>
  </w:style>
  <w:style w:type="table" w:styleId="TableGrid">
    <w:name w:val="Table Grid"/>
    <w:basedOn w:val="TableNormal"/>
    <w:uiPriority w:val="39"/>
    <w:rsid w:val="002B6C22"/>
    <w:pPr>
      <w:spacing w:after="0" w:line="240" w:lineRule="auto"/>
    </w:pPr>
    <w:rPr>
      <w:rFonts w:ascii="Arial" w:eastAsia="Arial" w:hAnsi="Arial" w:cs="Arial"/>
      <w:lang w:val="e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85A4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94E2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394E2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4E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wmf"/><Relationship Id="rId18" Type="http://schemas.openxmlformats.org/officeDocument/2006/relationships/image" Target="media/image8.wmf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1.wmf"/><Relationship Id="rId7" Type="http://schemas.openxmlformats.org/officeDocument/2006/relationships/settings" Target="settings.xml"/><Relationship Id="rId12" Type="http://schemas.openxmlformats.org/officeDocument/2006/relationships/image" Target="media/image2.wmf"/><Relationship Id="rId17" Type="http://schemas.openxmlformats.org/officeDocument/2006/relationships/image" Target="media/image7.wmf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image" Target="media/image6.wmf"/><Relationship Id="rId20" Type="http://schemas.openxmlformats.org/officeDocument/2006/relationships/image" Target="media/image10.w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wmf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9.w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wmf"/><Relationship Id="rId22" Type="http://schemas.openxmlformats.org/officeDocument/2006/relationships/hyperlink" Target="mailto:grants@friendsofjones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A8332031B9E4952A6A245DCBBEFFE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5454BE-C61A-47AC-A392-16C850BABBC4}"/>
      </w:docPartPr>
      <w:docPartBody>
        <w:p w:rsidR="005A0129" w:rsidRDefault="00CC2746" w:rsidP="00CC2746">
          <w:pPr>
            <w:pStyle w:val="9A8332031B9E4952A6A245DCBBEFFE9F"/>
          </w:pPr>
          <w:r w:rsidRPr="00390E9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AA5E989A8264DBF9C567D7E7F1A8C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E88E69-592B-4AD7-8F7B-8D73F3110CA1}"/>
      </w:docPartPr>
      <w:docPartBody>
        <w:p w:rsidR="005A0129" w:rsidRDefault="00CC2746" w:rsidP="00CC2746">
          <w:pPr>
            <w:pStyle w:val="DAA5E989A8264DBF9C567D7E7F1A8C46"/>
          </w:pPr>
          <w:r w:rsidRPr="00390E9F">
            <w:rPr>
              <w:rStyle w:val="PlaceholderText"/>
            </w:rPr>
            <w:t>Click or tap to enter a date.</w:t>
          </w:r>
        </w:p>
      </w:docPartBody>
    </w:docPart>
    <w:docPart>
      <w:docPartPr>
        <w:name w:val="A9476095C9794A12861BE08B8788D4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B47A8A-F85B-4354-99A7-9B21C860B25B}"/>
      </w:docPartPr>
      <w:docPartBody>
        <w:p w:rsidR="005A0129" w:rsidRDefault="00CC2746" w:rsidP="00CC2746">
          <w:pPr>
            <w:pStyle w:val="A9476095C9794A12861BE08B8788D4EA"/>
          </w:pPr>
          <w:r w:rsidRPr="00390E9F">
            <w:rPr>
              <w:rStyle w:val="PlaceholderText"/>
            </w:rPr>
            <w:t>Click or tap to enter a date.</w:t>
          </w:r>
        </w:p>
      </w:docPartBody>
    </w:docPart>
    <w:docPart>
      <w:docPartPr>
        <w:name w:val="0A4625CFB4BD4AA8A2221DC9443E4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702E01-8B03-415B-91AC-F9F7A52EE652}"/>
      </w:docPartPr>
      <w:docPartBody>
        <w:p w:rsidR="005A0129" w:rsidRDefault="00CC2746" w:rsidP="00CC2746">
          <w:pPr>
            <w:pStyle w:val="0A4625CFB4BD4AA8A2221DC9443E4816"/>
          </w:pPr>
          <w:r w:rsidRPr="00390E9F">
            <w:rPr>
              <w:rStyle w:val="PlaceholderText"/>
            </w:rPr>
            <w:t>Click or tap to enter a date.</w:t>
          </w:r>
        </w:p>
      </w:docPartBody>
    </w:docPart>
    <w:docPart>
      <w:docPartPr>
        <w:name w:val="2C58647B2A27483494B0CACFA1E193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D9866B-95E0-46DB-80BF-A4A2A54E5804}"/>
      </w:docPartPr>
      <w:docPartBody>
        <w:p w:rsidR="005A0129" w:rsidRDefault="00CC2746" w:rsidP="00CC2746">
          <w:pPr>
            <w:pStyle w:val="2C58647B2A27483494B0CACFA1E193D4"/>
          </w:pPr>
          <w:r w:rsidRPr="00390E9F">
            <w:rPr>
              <w:rStyle w:val="PlaceholderText"/>
            </w:rPr>
            <w:t>Click or tap to enter a date.</w:t>
          </w:r>
        </w:p>
      </w:docPartBody>
    </w:docPart>
    <w:docPart>
      <w:docPartPr>
        <w:name w:val="054027BFFA064ACFBA60BC0CCB9E7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B5BD0E-0245-44E7-B38B-59099992BBAF}"/>
      </w:docPartPr>
      <w:docPartBody>
        <w:p w:rsidR="005A0129" w:rsidRDefault="00CC2746" w:rsidP="00CC2746">
          <w:pPr>
            <w:pStyle w:val="054027BFFA064ACFBA60BC0CCB9E7A27"/>
          </w:pPr>
          <w:r w:rsidRPr="00390E9F">
            <w:rPr>
              <w:rStyle w:val="PlaceholderText"/>
            </w:rPr>
            <w:t>Click or tap to enter a date.</w:t>
          </w:r>
        </w:p>
      </w:docPartBody>
    </w:docPart>
    <w:docPart>
      <w:docPartPr>
        <w:name w:val="E80D01421BBD455191C0F1F2FE99F2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18109B-6218-40C5-AE2F-A189DB76E541}"/>
      </w:docPartPr>
      <w:docPartBody>
        <w:p w:rsidR="005A0129" w:rsidRDefault="00CC2746" w:rsidP="00CC2746">
          <w:pPr>
            <w:pStyle w:val="E80D01421BBD455191C0F1F2FE99F2FD"/>
          </w:pPr>
          <w:r w:rsidRPr="00390E9F">
            <w:rPr>
              <w:rStyle w:val="PlaceholderText"/>
            </w:rPr>
            <w:t>Click or tap to enter a date.</w:t>
          </w:r>
        </w:p>
      </w:docPartBody>
    </w:docPart>
    <w:docPart>
      <w:docPartPr>
        <w:name w:val="554A564A69F844DD9A10131B6A481B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FC1AB-D224-4CB0-A270-127394BBC8BC}"/>
      </w:docPartPr>
      <w:docPartBody>
        <w:p w:rsidR="00CC2746" w:rsidRDefault="00CC2746" w:rsidP="00CC2746">
          <w:pPr>
            <w:pStyle w:val="554A564A69F844DD9A10131B6A481BEC"/>
          </w:pPr>
          <w:r w:rsidRPr="00390E9F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A0129"/>
    <w:rsid w:val="005A0129"/>
    <w:rsid w:val="00800961"/>
    <w:rsid w:val="00CC2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C2746"/>
    <w:rPr>
      <w:color w:val="808080"/>
    </w:rPr>
  </w:style>
  <w:style w:type="paragraph" w:customStyle="1" w:styleId="554A564A69F844DD9A10131B6A481BEC">
    <w:name w:val="554A564A69F844DD9A10131B6A481BEC"/>
    <w:rsid w:val="00CC2746"/>
    <w:rPr>
      <w:kern w:val="2"/>
      <w14:ligatures w14:val="standardContextual"/>
    </w:rPr>
  </w:style>
  <w:style w:type="paragraph" w:customStyle="1" w:styleId="9A8332031B9E4952A6A245DCBBEFFE9F">
    <w:name w:val="9A8332031B9E4952A6A245DCBBEFFE9F"/>
    <w:rsid w:val="00CC2746"/>
    <w:rPr>
      <w:rFonts w:eastAsiaTheme="minorHAnsi"/>
    </w:rPr>
  </w:style>
  <w:style w:type="paragraph" w:customStyle="1" w:styleId="DAA5E989A8264DBF9C567D7E7F1A8C46">
    <w:name w:val="DAA5E989A8264DBF9C567D7E7F1A8C46"/>
    <w:rsid w:val="00CC2746"/>
    <w:rPr>
      <w:rFonts w:eastAsiaTheme="minorHAnsi"/>
    </w:rPr>
  </w:style>
  <w:style w:type="paragraph" w:customStyle="1" w:styleId="A9476095C9794A12861BE08B8788D4EA">
    <w:name w:val="A9476095C9794A12861BE08B8788D4EA"/>
    <w:rsid w:val="00CC2746"/>
    <w:rPr>
      <w:rFonts w:eastAsiaTheme="minorHAnsi"/>
    </w:rPr>
  </w:style>
  <w:style w:type="paragraph" w:customStyle="1" w:styleId="E80D01421BBD455191C0F1F2FE99F2FD">
    <w:name w:val="E80D01421BBD455191C0F1F2FE99F2FD"/>
    <w:rsid w:val="00CC2746"/>
    <w:rPr>
      <w:rFonts w:eastAsiaTheme="minorHAnsi"/>
    </w:rPr>
  </w:style>
  <w:style w:type="paragraph" w:customStyle="1" w:styleId="0A4625CFB4BD4AA8A2221DC9443E4816">
    <w:name w:val="0A4625CFB4BD4AA8A2221DC9443E4816"/>
    <w:rsid w:val="00CC2746"/>
    <w:rPr>
      <w:rFonts w:eastAsiaTheme="minorHAnsi"/>
    </w:rPr>
  </w:style>
  <w:style w:type="paragraph" w:customStyle="1" w:styleId="2C58647B2A27483494B0CACFA1E193D4">
    <w:name w:val="2C58647B2A27483494B0CACFA1E193D4"/>
    <w:rsid w:val="00CC2746"/>
    <w:rPr>
      <w:rFonts w:eastAsiaTheme="minorHAnsi"/>
    </w:rPr>
  </w:style>
  <w:style w:type="paragraph" w:customStyle="1" w:styleId="054027BFFA064ACFBA60BC0CCB9E7A27">
    <w:name w:val="054027BFFA064ACFBA60BC0CCB9E7A27"/>
    <w:rsid w:val="00CC2746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7286FFD49229419A69DE7A3FA40753" ma:contentTypeVersion="16" ma:contentTypeDescription="Create a new document." ma:contentTypeScope="" ma:versionID="f1e2280799aa06b1bc682e612c0363d9">
  <xsd:schema xmlns:xsd="http://www.w3.org/2001/XMLSchema" xmlns:xs="http://www.w3.org/2001/XMLSchema" xmlns:p="http://schemas.microsoft.com/office/2006/metadata/properties" xmlns:ns2="1e8e60f2-cf79-4db9-bfc1-b5e6c8de55a2" xmlns:ns3="6b6d52b3-9a5d-4f2c-8fa5-72b8df559e27" targetNamespace="http://schemas.microsoft.com/office/2006/metadata/properties" ma:root="true" ma:fieldsID="c384fd4d7178a7779d57cbb750df5b53" ns2:_="" ns3:_="">
    <xsd:import namespace="1e8e60f2-cf79-4db9-bfc1-b5e6c8de55a2"/>
    <xsd:import namespace="6b6d52b3-9a5d-4f2c-8fa5-72b8df559e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e60f2-cf79-4db9-bfc1-b5e6c8de55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1f1746d-3cc0-4fcc-b920-13f7d102a1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6d52b3-9a5d-4f2c-8fa5-72b8df559e2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050d42b-35e4-49c7-89ff-04220db98ed9}" ma:internalName="TaxCatchAll" ma:showField="CatchAllData" ma:web="6b6d52b3-9a5d-4f2c-8fa5-72b8df559e2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6d52b3-9a5d-4f2c-8fa5-72b8df559e27" xsi:nil="true"/>
    <lcf76f155ced4ddcb4097134ff3c332f xmlns="1e8e60f2-cf79-4db9-bfc1-b5e6c8de55a2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37BCA7B-37AF-4866-B17D-56D32BFD9B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8e60f2-cf79-4db9-bfc1-b5e6c8de55a2"/>
    <ds:schemaRef ds:uri="6b6d52b3-9a5d-4f2c-8fa5-72b8df559e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57C5D6-56BD-4D0C-9E0C-9A1C1EB9939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9DA8966-B249-40B3-AFAD-176B87F0EC47}">
  <ds:schemaRefs>
    <ds:schemaRef ds:uri="http://purl.org/dc/dcmitype/"/>
    <ds:schemaRef ds:uri="http://purl.org/dc/terms/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6b6d52b3-9a5d-4f2c-8fa5-72b8df559e27"/>
    <ds:schemaRef ds:uri="1e8e60f2-cf79-4db9-bfc1-b5e6c8de55a2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8575CCC4-F031-4F31-999E-262D5711D6F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50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Kerr</dc:creator>
  <cp:keywords/>
  <dc:description/>
  <cp:lastModifiedBy>Doreen Lubeck</cp:lastModifiedBy>
  <cp:revision>2</cp:revision>
  <cp:lastPrinted>2023-08-22T20:45:00Z</cp:lastPrinted>
  <dcterms:created xsi:type="dcterms:W3CDTF">2023-09-19T17:55:00Z</dcterms:created>
  <dcterms:modified xsi:type="dcterms:W3CDTF">2023-09-19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7286FFD49229419A69DE7A3FA40753</vt:lpwstr>
  </property>
  <property fmtid="{D5CDD505-2E9C-101B-9397-08002B2CF9AE}" pid="3" name="MediaServiceImageTags">
    <vt:lpwstr/>
  </property>
</Properties>
</file>